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4CB0C" w14:textId="77777777" w:rsidR="00471DBC" w:rsidRPr="00E34239" w:rsidRDefault="00471DBC" w:rsidP="00D553EC">
      <w:pPr>
        <w:bidi w:val="0"/>
        <w:ind w:right="540"/>
        <w:rPr>
          <w:rFonts w:asciiTheme="minorHAnsi" w:hAnsiTheme="minorHAnsi" w:cstheme="minorHAnsi"/>
          <w:b/>
          <w:bCs/>
        </w:rPr>
      </w:pPr>
    </w:p>
    <w:p w14:paraId="47EE7E00" w14:textId="77777777" w:rsidR="004727B8" w:rsidRPr="00E34239" w:rsidRDefault="004727B8" w:rsidP="00FB6BDC">
      <w:pPr>
        <w:pStyle w:val="1"/>
        <w:rPr>
          <w:rFonts w:cstheme="minorHAnsi"/>
          <w:b/>
          <w:bCs/>
        </w:rPr>
      </w:pPr>
      <w:r w:rsidRPr="00E34239">
        <w:rPr>
          <w:rFonts w:cstheme="minorHAnsi"/>
          <w:b/>
          <w:bCs/>
        </w:rPr>
        <w:t>Graduate Studies Track (</w:t>
      </w:r>
      <w:r w:rsidR="00FB6BDC">
        <w:rPr>
          <w:rFonts w:cstheme="minorHAnsi"/>
          <w:b/>
          <w:bCs/>
        </w:rPr>
        <w:t>MA in Architecture</w:t>
      </w:r>
      <w:r w:rsidRPr="00E34239">
        <w:rPr>
          <w:rFonts w:cstheme="minorHAnsi"/>
          <w:b/>
          <w:bCs/>
        </w:rPr>
        <w:t xml:space="preserve">) </w:t>
      </w:r>
    </w:p>
    <w:p w14:paraId="23649C8B" w14:textId="77777777" w:rsidR="00194E86" w:rsidRPr="00E34239" w:rsidRDefault="004727B8" w:rsidP="00F0240A">
      <w:pPr>
        <w:pStyle w:val="1"/>
        <w:rPr>
          <w:rFonts w:cstheme="minorHAnsi"/>
          <w:b/>
          <w:bCs/>
        </w:rPr>
      </w:pPr>
      <w:r w:rsidRPr="00E34239">
        <w:rPr>
          <w:rFonts w:cstheme="minorHAnsi"/>
          <w:b/>
          <w:bCs/>
        </w:rPr>
        <w:t>Application form</w:t>
      </w:r>
    </w:p>
    <w:p w14:paraId="65D65277"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6A26947E" w14:textId="77777777" w:rsidR="00F22B9F" w:rsidRPr="00E34239" w:rsidRDefault="00F22B9F" w:rsidP="00F22B9F">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and follow them carefully: </w:t>
      </w:r>
    </w:p>
    <w:p w14:paraId="651B89E0" w14:textId="77777777" w:rsidR="00F22B9F" w:rsidRPr="00E34239" w:rsidRDefault="00F22B9F" w:rsidP="00F22B9F">
      <w:pPr>
        <w:bidi w:val="0"/>
        <w:spacing w:before="240" w:line="360" w:lineRule="auto"/>
        <w:ind w:left="540" w:right="720"/>
        <w:jc w:val="both"/>
        <w:rPr>
          <w:rFonts w:asciiTheme="minorHAnsi" w:hAnsiTheme="minorHAnsi" w:cstheme="minorHAnsi"/>
          <w:b/>
          <w:bCs/>
        </w:rPr>
      </w:pPr>
    </w:p>
    <w:p w14:paraId="6C8549FD" w14:textId="77777777" w:rsidR="00F22B9F" w:rsidRPr="00EC7D17" w:rsidRDefault="00F22B9F" w:rsidP="00F22B9F">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The application and all complementary material are to be submitted in English. </w:t>
      </w:r>
      <w:r w:rsidRPr="00EC7D17">
        <w:rPr>
          <w:rFonts w:asciiTheme="minorHAnsi" w:hAnsiTheme="minorHAnsi" w:cstheme="minorHAnsi"/>
        </w:rPr>
        <w:br/>
      </w:r>
    </w:p>
    <w:p w14:paraId="5074532A" w14:textId="61F9A3E3" w:rsidR="00F22B9F" w:rsidRPr="00E34239" w:rsidRDefault="00F22B9F" w:rsidP="006F44C5">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Pr="00E34239">
        <w:rPr>
          <w:rFonts w:asciiTheme="minorHAnsi" w:hAnsiTheme="minorHAnsi" w:cstheme="minorHAnsi"/>
          <w:u w:val="single"/>
        </w:rPr>
        <w:t>university approved</w:t>
      </w:r>
      <w:r w:rsidRPr="00E34239">
        <w:rPr>
          <w:rFonts w:asciiTheme="minorHAnsi" w:hAnsiTheme="minorHAnsi" w:cstheme="minorHAnsi"/>
        </w:rPr>
        <w:t xml:space="preserve"> applications by the Azrieli Fellows Program is </w:t>
      </w:r>
      <w:r w:rsidR="003E34BB">
        <w:rPr>
          <w:rFonts w:asciiTheme="minorHAnsi" w:hAnsiTheme="minorHAnsi" w:cstheme="minorHAnsi"/>
        </w:rPr>
        <w:t>February</w:t>
      </w:r>
      <w:r w:rsidRPr="00E34239">
        <w:rPr>
          <w:rFonts w:asciiTheme="minorHAnsi" w:hAnsiTheme="minorHAnsi" w:cstheme="minorHAnsi"/>
        </w:rPr>
        <w:t xml:space="preserve"> </w:t>
      </w:r>
      <w:r w:rsidR="00822810">
        <w:rPr>
          <w:rFonts w:asciiTheme="minorHAnsi" w:hAnsiTheme="minorHAnsi" w:cstheme="minorHAnsi"/>
        </w:rPr>
        <w:t>23</w:t>
      </w:r>
      <w:r w:rsidRPr="00E34239">
        <w:rPr>
          <w:rFonts w:asciiTheme="minorHAnsi" w:hAnsiTheme="minorHAnsi" w:cstheme="minorHAnsi"/>
        </w:rPr>
        <w:t>, 202</w:t>
      </w:r>
      <w:r w:rsidR="00822810">
        <w:rPr>
          <w:rFonts w:asciiTheme="minorHAnsi" w:hAnsiTheme="minorHAnsi" w:cstheme="minorHAnsi"/>
        </w:rPr>
        <w:t>6</w:t>
      </w:r>
      <w:r w:rsidRPr="00E34239">
        <w:rPr>
          <w:rFonts w:asciiTheme="minorHAnsi" w:hAnsiTheme="minorHAnsi" w:cstheme="minorHAnsi"/>
        </w:rPr>
        <w:t xml:space="preserve">. However, candidates will be required by their academic institution to submit their applications internally (within the university) </w:t>
      </w:r>
      <w:r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Pr="00E34239">
        <w:rPr>
          <w:rFonts w:asciiTheme="minorHAnsi" w:hAnsiTheme="minorHAnsi" w:cstheme="minorHAnsi"/>
        </w:rPr>
        <w:br/>
      </w:r>
    </w:p>
    <w:p w14:paraId="19A74D99" w14:textId="628F4068" w:rsidR="00F22B9F" w:rsidRPr="006F44C5" w:rsidRDefault="00F22B9F" w:rsidP="00D11FE9">
      <w:pPr>
        <w:pStyle w:val="aa"/>
        <w:numPr>
          <w:ilvl w:val="0"/>
          <w:numId w:val="19"/>
        </w:numPr>
        <w:bidi w:val="0"/>
        <w:spacing w:after="240" w:line="360" w:lineRule="auto"/>
        <w:ind w:right="720"/>
        <w:jc w:val="both"/>
        <w:rPr>
          <w:rFonts w:asciiTheme="minorHAnsi" w:hAnsiTheme="minorHAnsi" w:cstheme="minorHAnsi"/>
        </w:rPr>
      </w:pPr>
      <w:r w:rsidRPr="006F44C5">
        <w:rPr>
          <w:rFonts w:asciiTheme="minorHAnsi" w:hAnsiTheme="minorHAnsi" w:cstheme="minorHAnsi"/>
        </w:rPr>
        <w:t>The Azrieli Fellowship Selection Committees will meet</w:t>
      </w:r>
      <w:r w:rsidR="00E95B98">
        <w:rPr>
          <w:rFonts w:asciiTheme="minorHAnsi" w:hAnsiTheme="minorHAnsi" w:cstheme="minorHAnsi"/>
        </w:rPr>
        <w:t xml:space="preserve"> in</w:t>
      </w:r>
      <w:r w:rsidRPr="006F44C5">
        <w:rPr>
          <w:rFonts w:asciiTheme="minorHAnsi" w:hAnsiTheme="minorHAnsi" w:cstheme="minorHAnsi"/>
        </w:rPr>
        <w:t xml:space="preserve"> </w:t>
      </w:r>
      <w:r w:rsidR="00822810">
        <w:rPr>
          <w:rFonts w:asciiTheme="minorHAnsi" w:hAnsiTheme="minorHAnsi" w:cstheme="minorHAnsi"/>
        </w:rPr>
        <w:t xml:space="preserve">March &amp; </w:t>
      </w:r>
      <w:r w:rsidR="003E34BB">
        <w:rPr>
          <w:rFonts w:asciiTheme="minorHAnsi" w:hAnsiTheme="minorHAnsi" w:cstheme="minorHAnsi"/>
        </w:rPr>
        <w:t>April</w:t>
      </w:r>
      <w:r w:rsidR="00E95B98">
        <w:rPr>
          <w:rFonts w:asciiTheme="minorHAnsi" w:hAnsiTheme="minorHAnsi" w:cstheme="minorHAnsi"/>
        </w:rPr>
        <w:t xml:space="preserve"> 20</w:t>
      </w:r>
      <w:r w:rsidR="00822810">
        <w:rPr>
          <w:rFonts w:asciiTheme="minorHAnsi" w:hAnsiTheme="minorHAnsi" w:cstheme="minorHAnsi"/>
        </w:rPr>
        <w:t>26</w:t>
      </w:r>
      <w:r w:rsidRPr="006F44C5">
        <w:rPr>
          <w:rFonts w:asciiTheme="minorHAnsi" w:hAnsiTheme="minorHAnsi" w:cstheme="minorHAnsi"/>
        </w:rPr>
        <w:t xml:space="preserve">. Shortlisted candidates will be invited to participate in an interview in </w:t>
      </w:r>
      <w:r w:rsidR="003E34BB">
        <w:rPr>
          <w:rFonts w:asciiTheme="minorHAnsi" w:hAnsiTheme="minorHAnsi" w:cstheme="minorHAnsi"/>
        </w:rPr>
        <w:t>May</w:t>
      </w:r>
      <w:r w:rsidRPr="006F44C5">
        <w:rPr>
          <w:rFonts w:asciiTheme="minorHAnsi" w:hAnsiTheme="minorHAnsi" w:cstheme="minorHAnsi"/>
        </w:rPr>
        <w:t xml:space="preserve"> 202</w:t>
      </w:r>
      <w:r w:rsidR="00822810">
        <w:rPr>
          <w:rFonts w:asciiTheme="minorHAnsi" w:hAnsiTheme="minorHAnsi" w:cstheme="minorHAnsi"/>
        </w:rPr>
        <w:t>6</w:t>
      </w:r>
      <w:r w:rsidRPr="006F44C5">
        <w:rPr>
          <w:rFonts w:asciiTheme="minorHAnsi" w:hAnsiTheme="minorHAnsi" w:cstheme="minorHAnsi"/>
        </w:rPr>
        <w:t xml:space="preserve">. </w:t>
      </w:r>
    </w:p>
    <w:p w14:paraId="4258AA2B" w14:textId="77777777" w:rsidR="00F22B9F" w:rsidRDefault="00F22B9F" w:rsidP="00F22B9F">
      <w:pPr>
        <w:pStyle w:val="aa"/>
        <w:bidi w:val="0"/>
        <w:spacing w:after="240" w:line="360" w:lineRule="auto"/>
        <w:ind w:left="1260" w:right="720"/>
        <w:jc w:val="both"/>
        <w:rPr>
          <w:rFonts w:asciiTheme="minorHAnsi" w:hAnsiTheme="minorHAnsi" w:cstheme="minorHAnsi"/>
        </w:rPr>
      </w:pPr>
    </w:p>
    <w:p w14:paraId="5E850751" w14:textId="45974EFC" w:rsidR="00F0240A" w:rsidRPr="00F22B9F" w:rsidRDefault="00F0240A" w:rsidP="00F22B9F">
      <w:pPr>
        <w:pStyle w:val="aa"/>
        <w:numPr>
          <w:ilvl w:val="0"/>
          <w:numId w:val="19"/>
        </w:numPr>
        <w:bidi w:val="0"/>
        <w:spacing w:after="240" w:line="360" w:lineRule="auto"/>
        <w:ind w:right="720"/>
        <w:rPr>
          <w:rFonts w:asciiTheme="minorHAnsi" w:hAnsiTheme="minorHAnsi" w:cstheme="minorHAnsi"/>
        </w:rPr>
      </w:pPr>
      <w:r w:rsidRPr="00F22B9F">
        <w:rPr>
          <w:rFonts w:asciiTheme="minorHAnsi" w:hAnsiTheme="minorHAnsi" w:cstheme="minorHAnsi"/>
        </w:rPr>
        <w:br w:type="page"/>
      </w:r>
    </w:p>
    <w:p w14:paraId="30768425"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4DB8517D"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4D5B101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331AFE47"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2D99C9C7"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7FDEA4E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1B69AC1B"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FFC4E77"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55197DB5"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984E233"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39E69FEF"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5F9272C2"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10495BA4"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694D49EA" w14:textId="77777777" w:rsidR="00365499" w:rsidRPr="00E34239" w:rsidRDefault="00365499" w:rsidP="00CE6E36">
            <w:pPr>
              <w:spacing w:line="300" w:lineRule="exact"/>
              <w:ind w:right="540"/>
              <w:jc w:val="right"/>
              <w:rPr>
                <w:rFonts w:asciiTheme="minorHAnsi" w:hAnsiTheme="minorHAnsi" w:cstheme="minorHAnsi"/>
                <w:rtl/>
              </w:rPr>
            </w:pPr>
          </w:p>
        </w:tc>
      </w:tr>
    </w:tbl>
    <w:p w14:paraId="4DF87194"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5FF4911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F2A1906"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1D0EE85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A5E47FC"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70369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1FEB2104"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2DFC447F"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6F778C68"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1DC8D96"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53077F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1E51FEF"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5262C6"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6BA41C78"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6225114"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E06BC83"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037AB945"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3D8D2AE8"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47BFF8AC"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BB3DA6C"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6DCF60C3"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560E631C"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2AB3C49D"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4D8A849D"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E076A8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0FD0E7B" w14:textId="77777777" w:rsidR="00D553EC"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Telephone Number</w:t>
            </w:r>
            <w:r w:rsidR="00BC7559" w:rsidRPr="00E34239">
              <w:rPr>
                <w:rFonts w:asciiTheme="minorHAnsi" w:hAnsiTheme="minorHAnsi" w:cstheme="minorHAnsi"/>
              </w:rPr>
              <w:t xml:space="preserve"> (Landline)</w:t>
            </w:r>
          </w:p>
        </w:tc>
        <w:tc>
          <w:tcPr>
            <w:tcW w:w="4257" w:type="dxa"/>
            <w:tcBorders>
              <w:top w:val="double" w:sz="4" w:space="0" w:color="auto"/>
              <w:left w:val="double" w:sz="4" w:space="0" w:color="auto"/>
              <w:bottom w:val="double" w:sz="4" w:space="0" w:color="auto"/>
            </w:tcBorders>
            <w:vAlign w:val="center"/>
          </w:tcPr>
          <w:p w14:paraId="072127FB"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492E6DAF"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1D8D9D30"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5CD3ECC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1532B256"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4F045F6" w14:textId="77777777" w:rsidR="00FC1EF1" w:rsidRPr="00E34239" w:rsidRDefault="00FC1EF1" w:rsidP="00365499">
      <w:pPr>
        <w:bidi w:val="0"/>
        <w:spacing w:line="300" w:lineRule="exact"/>
        <w:rPr>
          <w:rFonts w:asciiTheme="minorHAnsi" w:hAnsiTheme="minorHAnsi" w:cstheme="minorHAnsi"/>
        </w:rPr>
      </w:pPr>
    </w:p>
    <w:p w14:paraId="20B8DB77"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6EC829B0" w14:textId="77777777" w:rsidR="009859BC" w:rsidRPr="00E34239" w:rsidRDefault="009859BC" w:rsidP="009859BC">
      <w:pPr>
        <w:bidi w:val="0"/>
        <w:spacing w:line="300" w:lineRule="exact"/>
        <w:rPr>
          <w:rFonts w:asciiTheme="minorHAnsi" w:hAnsiTheme="minorHAnsi" w:cstheme="minorHAnsi"/>
        </w:rPr>
      </w:pPr>
    </w:p>
    <w:p w14:paraId="0FF42D64" w14:textId="77777777" w:rsidR="009859BC" w:rsidRPr="00E34239" w:rsidRDefault="009859BC" w:rsidP="009859BC">
      <w:pPr>
        <w:bidi w:val="0"/>
        <w:spacing w:line="300" w:lineRule="exact"/>
        <w:rPr>
          <w:rFonts w:asciiTheme="minorHAnsi" w:hAnsiTheme="minorHAnsi" w:cstheme="minorHAnsi"/>
        </w:rPr>
      </w:pPr>
    </w:p>
    <w:p w14:paraId="257E10E6" w14:textId="77777777" w:rsidR="009859BC" w:rsidRPr="00E34239" w:rsidRDefault="009859BC" w:rsidP="009859BC">
      <w:pPr>
        <w:bidi w:val="0"/>
        <w:spacing w:line="300" w:lineRule="exact"/>
        <w:rPr>
          <w:rFonts w:asciiTheme="minorHAnsi" w:hAnsiTheme="minorHAnsi" w:cstheme="minorHAnsi"/>
        </w:rPr>
      </w:pPr>
    </w:p>
    <w:p w14:paraId="705B0A8A" w14:textId="77777777" w:rsidR="00F22B9F" w:rsidRDefault="00F22B9F" w:rsidP="00F22B9F">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6FB038CE" w14:textId="77777777" w:rsidR="00F22B9F" w:rsidRDefault="00F22B9F" w:rsidP="00F22B9F">
      <w:pPr>
        <w:pBdr>
          <w:bottom w:val="single" w:sz="6" w:space="1" w:color="auto"/>
        </w:pBdr>
        <w:bidi w:val="0"/>
        <w:spacing w:line="300" w:lineRule="exact"/>
        <w:rPr>
          <w:rFonts w:asciiTheme="minorHAnsi" w:hAnsiTheme="minorHAnsi" w:cstheme="minorHAnsi"/>
        </w:rPr>
      </w:pPr>
    </w:p>
    <w:p w14:paraId="56802D99" w14:textId="77777777" w:rsidR="00F22B9F" w:rsidRDefault="00F22B9F" w:rsidP="00F22B9F">
      <w:pPr>
        <w:bidi w:val="0"/>
        <w:spacing w:line="300" w:lineRule="exact"/>
        <w:rPr>
          <w:rFonts w:asciiTheme="minorHAnsi" w:hAnsiTheme="minorHAnsi" w:cstheme="minorHAnsi"/>
        </w:rPr>
      </w:pPr>
    </w:p>
    <w:p w14:paraId="0E621CAE" w14:textId="77777777" w:rsidR="009859BC" w:rsidRPr="00E34239" w:rsidRDefault="009859BC" w:rsidP="009859BC">
      <w:pPr>
        <w:bidi w:val="0"/>
        <w:spacing w:line="300" w:lineRule="exact"/>
        <w:rPr>
          <w:rFonts w:asciiTheme="minorHAnsi" w:hAnsiTheme="minorHAnsi" w:cstheme="minorHAnsi"/>
        </w:rPr>
      </w:pPr>
    </w:p>
    <w:p w14:paraId="64F2E75F" w14:textId="77777777" w:rsidR="009859BC" w:rsidRPr="00E34239" w:rsidRDefault="009859BC" w:rsidP="009859BC">
      <w:pPr>
        <w:bidi w:val="0"/>
        <w:spacing w:line="300" w:lineRule="exact"/>
        <w:rPr>
          <w:rFonts w:asciiTheme="minorHAnsi" w:hAnsiTheme="minorHAnsi" w:cstheme="minorHAnsi"/>
        </w:rPr>
      </w:pPr>
    </w:p>
    <w:p w14:paraId="55A30F23" w14:textId="77777777" w:rsidR="009859BC" w:rsidRPr="00E34239" w:rsidRDefault="009859BC" w:rsidP="009859BC">
      <w:pPr>
        <w:bidi w:val="0"/>
        <w:spacing w:line="300" w:lineRule="exact"/>
        <w:rPr>
          <w:rFonts w:asciiTheme="minorHAnsi" w:hAnsiTheme="minorHAnsi" w:cstheme="minorHAnsi"/>
        </w:rPr>
      </w:pPr>
    </w:p>
    <w:p w14:paraId="6B889392" w14:textId="77777777" w:rsidR="008D30FB" w:rsidRPr="00E34239" w:rsidRDefault="008D30FB" w:rsidP="008D30FB">
      <w:pPr>
        <w:bidi w:val="0"/>
        <w:spacing w:line="300" w:lineRule="exact"/>
        <w:rPr>
          <w:rFonts w:asciiTheme="minorHAnsi" w:hAnsiTheme="minorHAnsi" w:cstheme="minorHAnsi"/>
        </w:rPr>
      </w:pPr>
    </w:p>
    <w:p w14:paraId="71922A6B" w14:textId="77777777" w:rsidR="008D30FB" w:rsidRPr="00E34239" w:rsidRDefault="008D30FB" w:rsidP="008D30FB">
      <w:pPr>
        <w:bidi w:val="0"/>
        <w:spacing w:line="300" w:lineRule="exact"/>
        <w:rPr>
          <w:rFonts w:asciiTheme="minorHAnsi" w:hAnsiTheme="minorHAnsi" w:cstheme="minorHAnsi"/>
        </w:rPr>
      </w:pPr>
    </w:p>
    <w:p w14:paraId="0F7237BF" w14:textId="77777777" w:rsidR="008D30FB" w:rsidRPr="00E34239" w:rsidRDefault="008D30FB" w:rsidP="008D30FB">
      <w:pPr>
        <w:bidi w:val="0"/>
        <w:spacing w:line="300" w:lineRule="exact"/>
        <w:rPr>
          <w:rFonts w:asciiTheme="minorHAnsi" w:hAnsiTheme="minorHAnsi" w:cstheme="minorHAnsi"/>
        </w:rPr>
      </w:pPr>
    </w:p>
    <w:p w14:paraId="2BD14B04" w14:textId="77777777" w:rsidR="008D30FB" w:rsidRPr="00E34239" w:rsidRDefault="008D30FB" w:rsidP="008D30FB">
      <w:pPr>
        <w:bidi w:val="0"/>
        <w:spacing w:line="300" w:lineRule="exact"/>
        <w:rPr>
          <w:rFonts w:asciiTheme="minorHAnsi" w:hAnsiTheme="minorHAnsi" w:cstheme="minorHAnsi"/>
        </w:rPr>
      </w:pPr>
    </w:p>
    <w:p w14:paraId="1737ADE0" w14:textId="77777777" w:rsidR="008D30FB" w:rsidRPr="00E34239" w:rsidRDefault="008D30FB" w:rsidP="008D30FB">
      <w:pPr>
        <w:bidi w:val="0"/>
        <w:spacing w:line="300" w:lineRule="exact"/>
        <w:rPr>
          <w:rFonts w:asciiTheme="minorHAnsi" w:hAnsiTheme="minorHAnsi" w:cstheme="minorHAnsi"/>
        </w:rPr>
      </w:pPr>
    </w:p>
    <w:p w14:paraId="4E16208C" w14:textId="77777777" w:rsidR="008D30FB" w:rsidRPr="00E34239" w:rsidRDefault="008D30FB" w:rsidP="008D30FB">
      <w:pPr>
        <w:bidi w:val="0"/>
        <w:spacing w:line="300" w:lineRule="exact"/>
        <w:rPr>
          <w:rFonts w:asciiTheme="minorHAnsi" w:hAnsiTheme="minorHAnsi" w:cstheme="minorHAnsi"/>
        </w:rPr>
      </w:pPr>
    </w:p>
    <w:p w14:paraId="41EB8136" w14:textId="77777777" w:rsidR="009859BC" w:rsidRPr="00E34239" w:rsidRDefault="009859BC" w:rsidP="009859BC">
      <w:pPr>
        <w:bidi w:val="0"/>
        <w:spacing w:line="300" w:lineRule="exact"/>
        <w:rPr>
          <w:rFonts w:asciiTheme="minorHAnsi" w:hAnsiTheme="minorHAnsi" w:cstheme="minorHAnsi"/>
        </w:rPr>
      </w:pPr>
    </w:p>
    <w:p w14:paraId="02C8D31B"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D576828" w14:textId="77777777" w:rsidR="009859BC" w:rsidRPr="00E34239" w:rsidRDefault="009859BC" w:rsidP="009859BC">
      <w:pPr>
        <w:bidi w:val="0"/>
        <w:spacing w:line="300" w:lineRule="exact"/>
        <w:rPr>
          <w:rFonts w:asciiTheme="minorHAnsi" w:hAnsiTheme="minorHAnsi" w:cstheme="minorHAnsi"/>
        </w:rPr>
      </w:pPr>
    </w:p>
    <w:p w14:paraId="4D43ACF6" w14:textId="77777777" w:rsidR="009859BC" w:rsidRPr="00E34239" w:rsidRDefault="009859BC" w:rsidP="009859BC">
      <w:pPr>
        <w:bidi w:val="0"/>
        <w:spacing w:line="300" w:lineRule="exact"/>
        <w:rPr>
          <w:rFonts w:asciiTheme="minorHAnsi" w:hAnsiTheme="minorHAnsi" w:cstheme="minorHAnsi"/>
        </w:rPr>
      </w:pPr>
    </w:p>
    <w:p w14:paraId="384F2F76"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50DC9064" w14:textId="77777777" w:rsidR="008D30FB" w:rsidRPr="00E34239" w:rsidRDefault="008D30FB" w:rsidP="008D30FB">
      <w:pPr>
        <w:bidi w:val="0"/>
        <w:spacing w:line="300" w:lineRule="exact"/>
        <w:rPr>
          <w:rFonts w:asciiTheme="minorHAnsi" w:hAnsiTheme="minorHAnsi" w:cstheme="minorHAnsi"/>
        </w:rPr>
      </w:pPr>
    </w:p>
    <w:p w14:paraId="389C33F4" w14:textId="77777777" w:rsidR="008D30FB" w:rsidRPr="00E34239" w:rsidRDefault="008D30FB" w:rsidP="008D30FB">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post-high school) </w:t>
      </w:r>
    </w:p>
    <w:p w14:paraId="5B81F97F"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502"/>
        <w:gridCol w:w="2249"/>
        <w:gridCol w:w="1819"/>
        <w:gridCol w:w="1354"/>
        <w:gridCol w:w="1047"/>
      </w:tblGrid>
      <w:tr w:rsidR="008D30FB" w:rsidRPr="00E34239" w14:paraId="452B3845" w14:textId="77777777" w:rsidTr="00BB3027">
        <w:tc>
          <w:tcPr>
            <w:tcW w:w="1061" w:type="dxa"/>
            <w:tcBorders>
              <w:bottom w:val="double" w:sz="4" w:space="0" w:color="auto"/>
              <w:right w:val="double" w:sz="4" w:space="0" w:color="auto"/>
            </w:tcBorders>
            <w:shd w:val="clear" w:color="auto" w:fill="E0E0E0"/>
            <w:vAlign w:val="center"/>
          </w:tcPr>
          <w:p w14:paraId="244D5F85"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475637C0" w14:textId="77777777" w:rsidR="008D30FB" w:rsidRPr="00E34239" w:rsidRDefault="00971408" w:rsidP="00FE11A2">
            <w:pPr>
              <w:bidi w:val="0"/>
              <w:jc w:val="center"/>
              <w:rPr>
                <w:rFonts w:asciiTheme="minorHAnsi" w:hAnsiTheme="minorHAnsi" w:cstheme="minorHAnsi"/>
                <w:b/>
                <w:bCs/>
              </w:rPr>
            </w:pPr>
            <w:r>
              <w:rPr>
                <w:rFonts w:asciiTheme="minorHAnsi" w:hAnsiTheme="minorHAnsi" w:cstheme="minorHAnsi"/>
                <w:b/>
                <w:bCs/>
              </w:rPr>
              <w:t>Academic Institution</w:t>
            </w:r>
          </w:p>
        </w:tc>
        <w:tc>
          <w:tcPr>
            <w:tcW w:w="1910" w:type="dxa"/>
            <w:tcBorders>
              <w:left w:val="double" w:sz="4" w:space="0" w:color="auto"/>
              <w:bottom w:val="double" w:sz="4" w:space="0" w:color="auto"/>
              <w:right w:val="double" w:sz="4" w:space="0" w:color="auto"/>
            </w:tcBorders>
            <w:shd w:val="clear" w:color="auto" w:fill="E0E0E0"/>
            <w:vAlign w:val="center"/>
          </w:tcPr>
          <w:p w14:paraId="51A590B3"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57ACF599"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2156CED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A4ADDC9"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70424C0E" w14:textId="77777777" w:rsidTr="00BB3027">
        <w:tc>
          <w:tcPr>
            <w:tcW w:w="1061" w:type="dxa"/>
            <w:tcBorders>
              <w:top w:val="double" w:sz="4" w:space="0" w:color="auto"/>
              <w:right w:val="double" w:sz="4" w:space="0" w:color="auto"/>
            </w:tcBorders>
          </w:tcPr>
          <w:p w14:paraId="261A7726"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6059BC9A"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6DA54AF1"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938E813"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172C09BB"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0F7E02E9" w14:textId="77777777" w:rsidR="008D30FB" w:rsidRPr="00E34239" w:rsidRDefault="008D30FB" w:rsidP="00FE11A2">
            <w:pPr>
              <w:bidi w:val="0"/>
              <w:spacing w:line="360" w:lineRule="auto"/>
              <w:rPr>
                <w:rFonts w:asciiTheme="minorHAnsi" w:hAnsiTheme="minorHAnsi" w:cstheme="minorHAnsi"/>
              </w:rPr>
            </w:pPr>
          </w:p>
        </w:tc>
      </w:tr>
      <w:tr w:rsidR="008D30FB" w:rsidRPr="00E34239" w14:paraId="229D7B3D" w14:textId="77777777" w:rsidTr="00BB3027">
        <w:tc>
          <w:tcPr>
            <w:tcW w:w="1061" w:type="dxa"/>
            <w:tcBorders>
              <w:right w:val="double" w:sz="4" w:space="0" w:color="auto"/>
            </w:tcBorders>
          </w:tcPr>
          <w:p w14:paraId="3A6CA3C1"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4D307E4"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5EE29B6E"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3671B07D"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428C89F8"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2495D1C7" w14:textId="77777777" w:rsidR="008D30FB" w:rsidRPr="00E34239" w:rsidRDefault="008D30FB" w:rsidP="00FE11A2">
            <w:pPr>
              <w:bidi w:val="0"/>
              <w:spacing w:line="360" w:lineRule="auto"/>
              <w:rPr>
                <w:rFonts w:asciiTheme="minorHAnsi" w:hAnsiTheme="minorHAnsi" w:cstheme="minorHAnsi"/>
              </w:rPr>
            </w:pPr>
          </w:p>
        </w:tc>
      </w:tr>
    </w:tbl>
    <w:p w14:paraId="0E8D92A1" w14:textId="77777777" w:rsidR="008D30FB" w:rsidRPr="00E34239" w:rsidRDefault="008D30FB" w:rsidP="008D30FB">
      <w:pPr>
        <w:bidi w:val="0"/>
        <w:spacing w:line="300" w:lineRule="exact"/>
        <w:rPr>
          <w:rFonts w:asciiTheme="minorHAnsi" w:hAnsiTheme="minorHAnsi" w:cstheme="minorHAnsi"/>
        </w:rPr>
      </w:pPr>
    </w:p>
    <w:p w14:paraId="683ED831" w14:textId="77777777" w:rsidR="008D30FB" w:rsidRPr="00E34239" w:rsidRDefault="008D30FB" w:rsidP="008D30FB">
      <w:pPr>
        <w:bidi w:val="0"/>
        <w:spacing w:line="300" w:lineRule="exact"/>
        <w:rPr>
          <w:rFonts w:asciiTheme="minorHAnsi" w:hAnsiTheme="minorHAnsi" w:cstheme="minorHAnsi"/>
        </w:rPr>
      </w:pPr>
    </w:p>
    <w:p w14:paraId="4DF8C85C" w14:textId="77777777" w:rsidR="008D30FB" w:rsidRPr="00E34239" w:rsidRDefault="008D30FB" w:rsidP="008D30FB">
      <w:pPr>
        <w:numPr>
          <w:ilvl w:val="0"/>
          <w:numId w:val="8"/>
        </w:num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Undergraduate</w:t>
      </w:r>
      <w:r w:rsidRPr="00E34239">
        <w:rPr>
          <w:rFonts w:asciiTheme="minorHAnsi" w:hAnsiTheme="minorHAnsi" w:cstheme="minorHAnsi"/>
        </w:rPr>
        <w:t xml:space="preserve"> Studies (to be attached to this form)</w:t>
      </w:r>
    </w:p>
    <w:p w14:paraId="5C2B553A"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057169D1" w14:textId="77777777" w:rsidR="008D30FB" w:rsidRPr="00E565A6"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F51EEF" w14:textId="77777777" w:rsidR="00E565A6" w:rsidRPr="00E565A6" w:rsidRDefault="00E565A6" w:rsidP="00E565A6">
      <w:pPr>
        <w:numPr>
          <w:ilvl w:val="0"/>
          <w:numId w:val="9"/>
        </w:numPr>
        <w:tabs>
          <w:tab w:val="right" w:pos="540"/>
        </w:tabs>
        <w:bidi w:val="0"/>
        <w:spacing w:line="360" w:lineRule="auto"/>
        <w:rPr>
          <w:rFonts w:asciiTheme="minorHAnsi" w:hAnsiTheme="minorHAnsi" w:cstheme="minorHAnsi"/>
        </w:rPr>
      </w:pPr>
      <w:r w:rsidRPr="00E565A6">
        <w:rPr>
          <w:rFonts w:asciiTheme="minorHAnsi" w:hAnsiTheme="minorHAnsi" w:cstheme="minorHAnsi"/>
        </w:rPr>
        <w:t>Certification of receipt of your BA/B.Arch</w:t>
      </w:r>
    </w:p>
    <w:p w14:paraId="58B0B6E0" w14:textId="77777777" w:rsidR="008D66AA" w:rsidRPr="00E34239" w:rsidRDefault="008D66AA" w:rsidP="008D66AA">
      <w:pPr>
        <w:tabs>
          <w:tab w:val="right" w:pos="540"/>
        </w:tabs>
        <w:bidi w:val="0"/>
        <w:spacing w:line="360" w:lineRule="auto"/>
        <w:rPr>
          <w:rFonts w:asciiTheme="minorHAnsi" w:hAnsiTheme="minorHAnsi" w:cstheme="minorHAnsi"/>
        </w:rPr>
      </w:pPr>
    </w:p>
    <w:p w14:paraId="0E64998D" w14:textId="77777777" w:rsidR="008D66AA" w:rsidRPr="00E34239" w:rsidRDefault="008D66AA" w:rsidP="008D66AA">
      <w:pPr>
        <w:tabs>
          <w:tab w:val="right" w:pos="540"/>
        </w:tabs>
        <w:bidi w:val="0"/>
        <w:spacing w:line="360" w:lineRule="auto"/>
        <w:rPr>
          <w:rFonts w:asciiTheme="minorHAnsi" w:hAnsiTheme="minorHAnsi" w:cstheme="minorHAnsi"/>
        </w:rPr>
      </w:pPr>
    </w:p>
    <w:p w14:paraId="44637876" w14:textId="77777777" w:rsidR="008D66AA" w:rsidRPr="002326E1" w:rsidRDefault="008D66AA" w:rsidP="002326E1">
      <w:pPr>
        <w:pStyle w:val="aa"/>
        <w:bidi w:val="0"/>
        <w:spacing w:line="300" w:lineRule="exact"/>
        <w:rPr>
          <w:rFonts w:asciiTheme="minorHAnsi" w:hAnsiTheme="minorHAnsi" w:cstheme="minorHAnsi"/>
          <w:b/>
          <w:bCs/>
          <w:rtl/>
        </w:rPr>
      </w:pPr>
      <w:r w:rsidRPr="002326E1">
        <w:rPr>
          <w:rFonts w:asciiTheme="minorHAnsi" w:hAnsiTheme="minorHAnsi" w:cstheme="minorHAnsi"/>
          <w:rtl/>
        </w:rPr>
        <w:br w:type="page"/>
      </w:r>
    </w:p>
    <w:p w14:paraId="37111039"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4A82DE1"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305FC04A" w14:textId="77777777" w:rsidTr="00BB3027">
        <w:trPr>
          <w:trHeight w:val="437"/>
        </w:trPr>
        <w:tc>
          <w:tcPr>
            <w:tcW w:w="2041" w:type="dxa"/>
            <w:tcBorders>
              <w:bottom w:val="double" w:sz="4" w:space="0" w:color="auto"/>
              <w:right w:val="double" w:sz="4" w:space="0" w:color="auto"/>
            </w:tcBorders>
            <w:shd w:val="clear" w:color="auto" w:fill="E0E0E0"/>
            <w:vAlign w:val="center"/>
          </w:tcPr>
          <w:p w14:paraId="62F4DC0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66AA5A86"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7D771C2B" w14:textId="77777777" w:rsidTr="00BB3027">
        <w:tc>
          <w:tcPr>
            <w:tcW w:w="2041" w:type="dxa"/>
            <w:tcBorders>
              <w:top w:val="double" w:sz="4" w:space="0" w:color="auto"/>
              <w:right w:val="double" w:sz="4" w:space="0" w:color="auto"/>
            </w:tcBorders>
          </w:tcPr>
          <w:p w14:paraId="6460A927"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6B4627F0"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30FE698" w14:textId="77777777" w:rsidTr="00BB3027">
        <w:tc>
          <w:tcPr>
            <w:tcW w:w="2041" w:type="dxa"/>
            <w:tcBorders>
              <w:right w:val="double" w:sz="4" w:space="0" w:color="auto"/>
            </w:tcBorders>
          </w:tcPr>
          <w:p w14:paraId="5D8092BC"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288A0C8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5412E8F" w14:textId="77777777" w:rsidTr="00BB3027">
        <w:tc>
          <w:tcPr>
            <w:tcW w:w="2041" w:type="dxa"/>
            <w:tcBorders>
              <w:right w:val="double" w:sz="4" w:space="0" w:color="auto"/>
            </w:tcBorders>
          </w:tcPr>
          <w:p w14:paraId="240E349B"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04DA8D"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1CDE0F7" w14:textId="77777777" w:rsidTr="00BB3027">
        <w:tc>
          <w:tcPr>
            <w:tcW w:w="2041" w:type="dxa"/>
            <w:tcBorders>
              <w:right w:val="double" w:sz="4" w:space="0" w:color="auto"/>
            </w:tcBorders>
          </w:tcPr>
          <w:p w14:paraId="10A40DE7"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B60441"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4C743E1C" w14:textId="77777777" w:rsidTr="00BB3027">
        <w:tc>
          <w:tcPr>
            <w:tcW w:w="2041" w:type="dxa"/>
            <w:tcBorders>
              <w:right w:val="double" w:sz="4" w:space="0" w:color="auto"/>
            </w:tcBorders>
          </w:tcPr>
          <w:p w14:paraId="323C5C24"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A7B269"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0AF8674" w14:textId="77777777" w:rsidTr="00BB3027">
        <w:tc>
          <w:tcPr>
            <w:tcW w:w="2041" w:type="dxa"/>
            <w:tcBorders>
              <w:right w:val="double" w:sz="4" w:space="0" w:color="auto"/>
            </w:tcBorders>
          </w:tcPr>
          <w:p w14:paraId="227F9B74"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147B7E78" w14:textId="77777777" w:rsidR="008D66AA" w:rsidRPr="00E34239" w:rsidRDefault="008D66AA" w:rsidP="00FE11A2">
            <w:pPr>
              <w:bidi w:val="0"/>
              <w:spacing w:line="360" w:lineRule="auto"/>
              <w:ind w:right="540"/>
              <w:rPr>
                <w:rFonts w:asciiTheme="minorHAnsi" w:hAnsiTheme="minorHAnsi" w:cstheme="minorHAnsi"/>
              </w:rPr>
            </w:pPr>
          </w:p>
        </w:tc>
      </w:tr>
    </w:tbl>
    <w:p w14:paraId="48C5E735" w14:textId="77777777" w:rsidR="008D66AA" w:rsidRPr="00E34239" w:rsidRDefault="008D66AA" w:rsidP="008D66AA">
      <w:pPr>
        <w:bidi w:val="0"/>
        <w:spacing w:line="300" w:lineRule="exact"/>
        <w:rPr>
          <w:rFonts w:asciiTheme="minorHAnsi" w:hAnsiTheme="minorHAnsi" w:cstheme="minorHAnsi"/>
        </w:rPr>
      </w:pPr>
    </w:p>
    <w:p w14:paraId="6B43B8A3" w14:textId="77777777" w:rsidR="008D66AA" w:rsidRPr="00E34239" w:rsidRDefault="008D66AA" w:rsidP="008D66AA">
      <w:pPr>
        <w:bidi w:val="0"/>
        <w:spacing w:line="300" w:lineRule="exact"/>
        <w:rPr>
          <w:rFonts w:asciiTheme="minorHAnsi" w:hAnsiTheme="minorHAnsi" w:cstheme="minorHAnsi"/>
        </w:rPr>
      </w:pPr>
    </w:p>
    <w:p w14:paraId="200F43FF"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4B04E01" w14:textId="77777777" w:rsidR="008D66AA" w:rsidRPr="00E34239" w:rsidRDefault="008D66AA" w:rsidP="002326E1">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 xml:space="preserve">D. </w:t>
      </w:r>
      <w:r w:rsidR="002326E1">
        <w:rPr>
          <w:rFonts w:asciiTheme="minorHAnsi" w:hAnsiTheme="minorHAnsi" w:cstheme="minorHAnsi"/>
          <w:b/>
          <w:bCs/>
        </w:rPr>
        <w:t>MA</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AAD30F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3C9FB5B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13C3AD6"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5EAA0C1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49267DED"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60AE6A6"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7B3F5ED8"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0ACA6A9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B9D7DE"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89B59A2"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1CD8720D"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2686C1E"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4B086A07" w14:textId="77777777" w:rsidR="003C10D7" w:rsidRPr="00E34239" w:rsidRDefault="003C10D7" w:rsidP="002326E1">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r w:rsidR="002326E1">
              <w:rPr>
                <w:rFonts w:asciiTheme="minorHAnsi" w:hAnsiTheme="minorHAnsi" w:cstheme="minorHAnsi"/>
              </w:rPr>
              <w:t xml:space="preserve"> </w:t>
            </w:r>
            <w:r w:rsidR="002326E1" w:rsidRPr="00E34239">
              <w:rPr>
                <w:rFonts w:ascii="Segoe UI Symbol" w:hAnsi="Segoe UI Symbol" w:cs="Segoe UI Symbol"/>
              </w:rPr>
              <w:t>☐</w:t>
            </w:r>
            <w:r w:rsidR="002326E1" w:rsidRPr="00E34239">
              <w:rPr>
                <w:rFonts w:asciiTheme="minorHAnsi" w:hAnsiTheme="minorHAnsi" w:cstheme="minorHAnsi"/>
              </w:rPr>
              <w:t xml:space="preserve"> </w:t>
            </w:r>
            <w:r w:rsidR="002326E1">
              <w:rPr>
                <w:rFonts w:asciiTheme="minorHAnsi" w:hAnsiTheme="minorHAnsi" w:cstheme="minorHAnsi"/>
              </w:rPr>
              <w:t>Urban Planning</w:t>
            </w:r>
          </w:p>
        </w:tc>
      </w:tr>
    </w:tbl>
    <w:p w14:paraId="369C189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98"/>
      </w:tblGrid>
      <w:tr w:rsidR="007C59F5" w:rsidRPr="00E34239" w14:paraId="034D7B4F" w14:textId="77777777" w:rsidTr="00FE11A2">
        <w:trPr>
          <w:trHeight w:val="384"/>
          <w:jc w:val="center"/>
        </w:trPr>
        <w:tc>
          <w:tcPr>
            <w:tcW w:w="4390" w:type="dxa"/>
            <w:tcBorders>
              <w:bottom w:val="double" w:sz="4" w:space="0" w:color="auto"/>
              <w:right w:val="double" w:sz="4" w:space="0" w:color="auto"/>
            </w:tcBorders>
            <w:shd w:val="clear" w:color="auto" w:fill="E0E0E0"/>
            <w:tcMar>
              <w:left w:w="57" w:type="dxa"/>
              <w:right w:w="57" w:type="dxa"/>
            </w:tcMar>
            <w:vAlign w:val="center"/>
          </w:tcPr>
          <w:p w14:paraId="1D6837B8" w14:textId="77777777" w:rsidR="007C59F5" w:rsidRPr="00E34239" w:rsidRDefault="002326E1" w:rsidP="007C59F5">
            <w:pPr>
              <w:bidi w:val="0"/>
              <w:spacing w:line="300" w:lineRule="exact"/>
              <w:ind w:right="540"/>
              <w:rPr>
                <w:rFonts w:asciiTheme="minorHAnsi" w:hAnsiTheme="minorHAnsi" w:cstheme="minorHAnsi"/>
              </w:rPr>
            </w:pPr>
            <w:r>
              <w:rPr>
                <w:rFonts w:asciiTheme="minorHAnsi" w:hAnsiTheme="minorHAnsi" w:cstheme="minorHAnsi"/>
              </w:rPr>
              <w:t>MA</w:t>
            </w:r>
            <w:r w:rsidR="007C59F5" w:rsidRPr="00E34239">
              <w:rPr>
                <w:rFonts w:asciiTheme="minorHAnsi" w:hAnsiTheme="minorHAnsi" w:cstheme="minorHAnsi"/>
              </w:rPr>
              <w:t xml:space="preserve"> Start Date (MM/YYYY)</w:t>
            </w:r>
          </w:p>
        </w:tc>
        <w:tc>
          <w:tcPr>
            <w:tcW w:w="4298" w:type="dxa"/>
            <w:tcBorders>
              <w:left w:val="double" w:sz="4" w:space="0" w:color="auto"/>
              <w:bottom w:val="double" w:sz="4" w:space="0" w:color="auto"/>
            </w:tcBorders>
            <w:vAlign w:val="center"/>
          </w:tcPr>
          <w:p w14:paraId="422E3FAC" w14:textId="77777777" w:rsidR="007C59F5" w:rsidRPr="00E34239" w:rsidRDefault="007C59F5" w:rsidP="00FE11A2">
            <w:pPr>
              <w:spacing w:line="300" w:lineRule="exact"/>
              <w:ind w:right="540"/>
              <w:rPr>
                <w:rFonts w:asciiTheme="minorHAnsi" w:hAnsiTheme="minorHAnsi" w:cstheme="minorHAnsi"/>
                <w:rtl/>
              </w:rPr>
            </w:pPr>
          </w:p>
        </w:tc>
      </w:tr>
    </w:tbl>
    <w:p w14:paraId="4E8046A9" w14:textId="77777777" w:rsidR="00BB3027" w:rsidRPr="00E34239" w:rsidRDefault="00BB3027" w:rsidP="00BB3027">
      <w:pPr>
        <w:tabs>
          <w:tab w:val="right" w:pos="0"/>
        </w:tabs>
        <w:bidi w:val="0"/>
        <w:spacing w:line="360" w:lineRule="auto"/>
        <w:rPr>
          <w:rFonts w:asciiTheme="minorHAnsi" w:hAnsiTheme="minorHAnsi" w:cstheme="minorHAnsi"/>
        </w:rPr>
      </w:pPr>
    </w:p>
    <w:p w14:paraId="2A23ADBF" w14:textId="77777777" w:rsidR="00E220D0" w:rsidRPr="00E34239" w:rsidRDefault="00E220D0" w:rsidP="009F0262">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009F0262">
        <w:rPr>
          <w:rFonts w:asciiTheme="minorHAnsi" w:hAnsiTheme="minorHAnsi" w:cstheme="minorHAnsi"/>
          <w:b/>
          <w:bCs/>
        </w:rPr>
        <w:t>MA</w:t>
      </w:r>
      <w:r w:rsidRPr="00E34239">
        <w:rPr>
          <w:rFonts w:asciiTheme="minorHAnsi" w:hAnsiTheme="minorHAnsi" w:cstheme="minorHAnsi"/>
        </w:rPr>
        <w:t xml:space="preserve"> Studies (to be attached to this form)</w:t>
      </w:r>
    </w:p>
    <w:p w14:paraId="35CD3587"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1C8B5E47" w14:textId="77777777" w:rsidR="00E220D0"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29AC824A" w14:textId="77777777" w:rsidR="009F0262" w:rsidRDefault="009F0262" w:rsidP="009F0262">
      <w:pPr>
        <w:numPr>
          <w:ilvl w:val="0"/>
          <w:numId w:val="9"/>
        </w:numPr>
        <w:tabs>
          <w:tab w:val="right" w:pos="540"/>
        </w:tabs>
        <w:bidi w:val="0"/>
        <w:spacing w:line="360" w:lineRule="auto"/>
        <w:rPr>
          <w:rFonts w:asciiTheme="minorHAnsi" w:hAnsiTheme="minorHAnsi" w:cstheme="minorHAnsi"/>
        </w:rPr>
      </w:pPr>
      <w:r>
        <w:rPr>
          <w:rFonts w:asciiTheme="minorHAnsi" w:hAnsiTheme="minorHAnsi" w:cstheme="minorHAnsi"/>
        </w:rPr>
        <w:t>Research Statement (please see the following page for instructions)</w:t>
      </w:r>
    </w:p>
    <w:p w14:paraId="5A0F2912" w14:textId="77777777" w:rsidR="009F0262" w:rsidRPr="00E34239" w:rsidRDefault="009F0262" w:rsidP="00E565A6">
      <w:pPr>
        <w:numPr>
          <w:ilvl w:val="0"/>
          <w:numId w:val="9"/>
        </w:numPr>
        <w:tabs>
          <w:tab w:val="right" w:pos="540"/>
        </w:tabs>
        <w:bidi w:val="0"/>
        <w:spacing w:line="360" w:lineRule="auto"/>
        <w:rPr>
          <w:rFonts w:asciiTheme="minorHAnsi" w:hAnsiTheme="minorHAnsi" w:cstheme="minorHAnsi"/>
        </w:rPr>
      </w:pPr>
      <w:r w:rsidRPr="009F0262">
        <w:rPr>
          <w:rFonts w:asciiTheme="minorHAnsi" w:hAnsiTheme="minorHAnsi" w:cstheme="minorHAnsi"/>
        </w:rPr>
        <w:t xml:space="preserve">Please </w:t>
      </w:r>
      <w:r>
        <w:rPr>
          <w:rFonts w:asciiTheme="minorHAnsi" w:hAnsiTheme="minorHAnsi" w:cstheme="minorHAnsi"/>
        </w:rPr>
        <w:t>provide an electronic</w:t>
      </w:r>
      <w:r w:rsidR="00E565A6">
        <w:rPr>
          <w:rFonts w:asciiTheme="minorHAnsi" w:hAnsiTheme="minorHAnsi" w:cstheme="minorHAnsi"/>
        </w:rPr>
        <w:t xml:space="preserve"> (PDF)</w:t>
      </w:r>
      <w:r>
        <w:rPr>
          <w:rFonts w:asciiTheme="minorHAnsi" w:hAnsiTheme="minorHAnsi" w:cstheme="minorHAnsi"/>
        </w:rPr>
        <w:t xml:space="preserve"> version of your </w:t>
      </w:r>
      <w:r w:rsidRPr="009F0262">
        <w:rPr>
          <w:rFonts w:asciiTheme="minorHAnsi" w:hAnsiTheme="minorHAnsi" w:cstheme="minorHAnsi"/>
        </w:rPr>
        <w:t>portfolio of your design work (</w:t>
      </w:r>
      <w:r w:rsidR="00E565A6">
        <w:rPr>
          <w:rFonts w:asciiTheme="minorHAnsi" w:hAnsiTheme="minorHAnsi" w:cstheme="minorHAnsi"/>
        </w:rPr>
        <w:t xml:space="preserve">e.g. </w:t>
      </w:r>
      <w:r w:rsidRPr="009F0262">
        <w:rPr>
          <w:rFonts w:asciiTheme="minorHAnsi" w:hAnsiTheme="minorHAnsi" w:cstheme="minorHAnsi"/>
        </w:rPr>
        <w:t>fourth and fifth-year projects as well as professional work)</w:t>
      </w:r>
      <w:r>
        <w:rPr>
          <w:rFonts w:asciiTheme="minorHAnsi" w:hAnsiTheme="minorHAnsi" w:cstheme="minorHAnsi"/>
        </w:rPr>
        <w:t xml:space="preserve"> </w:t>
      </w:r>
    </w:p>
    <w:p w14:paraId="12A78FBA" w14:textId="77777777" w:rsidR="00BB3027" w:rsidRPr="00E34239" w:rsidRDefault="00BB3027" w:rsidP="00BB3027">
      <w:pPr>
        <w:tabs>
          <w:tab w:val="right" w:pos="540"/>
        </w:tabs>
        <w:bidi w:val="0"/>
        <w:spacing w:line="360" w:lineRule="auto"/>
        <w:rPr>
          <w:rFonts w:asciiTheme="minorHAnsi" w:hAnsiTheme="minorHAnsi" w:cstheme="minorHAnsi"/>
        </w:rPr>
      </w:pPr>
    </w:p>
    <w:p w14:paraId="41419389" w14:textId="77777777" w:rsidR="00E565A6" w:rsidRDefault="00E565A6">
      <w:pPr>
        <w:bidi w:val="0"/>
        <w:spacing w:after="160" w:line="259" w:lineRule="auto"/>
        <w:rPr>
          <w:rFonts w:asciiTheme="minorHAnsi" w:hAnsiTheme="minorHAnsi" w:cstheme="minorHAnsi"/>
        </w:rPr>
      </w:pPr>
      <w:r>
        <w:rPr>
          <w:rFonts w:asciiTheme="minorHAnsi" w:hAnsiTheme="minorHAnsi" w:cstheme="minorHAnsi"/>
        </w:rPr>
        <w:br w:type="page"/>
      </w:r>
    </w:p>
    <w:p w14:paraId="0BC5B4C2" w14:textId="77777777" w:rsidR="00BB3027" w:rsidRPr="00E34239" w:rsidRDefault="00BB3027" w:rsidP="00BB3027">
      <w:pPr>
        <w:tabs>
          <w:tab w:val="right" w:pos="540"/>
        </w:tabs>
        <w:bidi w:val="0"/>
        <w:spacing w:line="360" w:lineRule="auto"/>
        <w:rPr>
          <w:rFonts w:asciiTheme="minorHAnsi" w:hAnsiTheme="minorHAnsi" w:cstheme="minorHAnsi"/>
        </w:rPr>
      </w:pPr>
    </w:p>
    <w:p w14:paraId="3AB41C9E" w14:textId="77777777" w:rsidR="009F0262" w:rsidRPr="008D6F52" w:rsidRDefault="005925F1" w:rsidP="005925F1">
      <w:pPr>
        <w:shd w:val="clear" w:color="auto" w:fill="E0E0E0"/>
        <w:bidi w:val="0"/>
        <w:outlineLvl w:val="0"/>
        <w:rPr>
          <w:rFonts w:ascii="Calibri" w:hAnsi="Calibri" w:cs="Calibri"/>
          <w:sz w:val="22"/>
          <w:szCs w:val="22"/>
        </w:rPr>
      </w:pPr>
      <w:r>
        <w:rPr>
          <w:rFonts w:ascii="Calibri" w:hAnsi="Calibri" w:cs="Calibri"/>
          <w:b/>
          <w:bCs/>
          <w:lang w:val="en-CA"/>
        </w:rPr>
        <w:t xml:space="preserve">E. </w:t>
      </w:r>
      <w:r w:rsidR="009F0262" w:rsidRPr="008D6F52">
        <w:rPr>
          <w:rFonts w:ascii="Calibri" w:hAnsi="Calibri" w:cs="Calibri"/>
          <w:b/>
          <w:bCs/>
        </w:rPr>
        <w:t>PLANNED RESEARCH</w:t>
      </w:r>
      <w:r>
        <w:rPr>
          <w:rFonts w:ascii="Calibri" w:hAnsi="Calibri" w:cs="Calibri"/>
          <w:b/>
          <w:bCs/>
        </w:rPr>
        <w:t>:</w:t>
      </w:r>
      <w:r w:rsidR="009F0262" w:rsidRPr="008D6F52">
        <w:rPr>
          <w:rFonts w:ascii="Calibri" w:hAnsi="Calibri" w:cs="Calibri"/>
          <w:b/>
          <w:bCs/>
        </w:rPr>
        <w:t xml:space="preserve"> Writing Your Research Statement</w:t>
      </w:r>
    </w:p>
    <w:p w14:paraId="2ABA9E56" w14:textId="77777777" w:rsidR="009F0262" w:rsidRPr="008D6F52" w:rsidRDefault="009F0262" w:rsidP="009F0262">
      <w:pPr>
        <w:jc w:val="both"/>
        <w:rPr>
          <w:rFonts w:ascii="Calibri" w:hAnsi="Calibri" w:cs="Calibri"/>
          <w:sz w:val="22"/>
          <w:szCs w:val="22"/>
          <w:rtl/>
        </w:rPr>
      </w:pPr>
    </w:p>
    <w:p w14:paraId="545900EA" w14:textId="77777777" w:rsidR="009F0262" w:rsidRPr="008D6F52" w:rsidRDefault="009F0262" w:rsidP="009F0262">
      <w:pPr>
        <w:spacing w:line="360" w:lineRule="auto"/>
        <w:rPr>
          <w:rFonts w:ascii="Calibri" w:hAnsi="Calibri" w:cs="Calibri"/>
          <w:sz w:val="22"/>
          <w:szCs w:val="22"/>
          <w:rtl/>
          <w:lang w:val="en-CA"/>
        </w:rPr>
      </w:pPr>
      <w:r w:rsidRPr="008D6F52">
        <w:rPr>
          <w:rFonts w:ascii="Calibri" w:hAnsi="Calibri" w:cs="Calibri"/>
          <w:sz w:val="22"/>
          <w:szCs w:val="22"/>
          <w:rtl/>
          <w:lang w:val="en-CA"/>
        </w:rPr>
        <w:t>על המועמדים למלגת עזריאלי להגיש הצעת מחקר בכדי שיוכלו להציג בפני ועדת השיפוט של תוכנית עמיתי עזריאלי את נושאו ומטרתו של המחקר שהם מבקשים לערוך, לרבות יכולתם וכושרם לבצעו.</w:t>
      </w:r>
    </w:p>
    <w:p w14:paraId="7584E945" w14:textId="77777777" w:rsidR="009F0262" w:rsidRPr="008D6F52" w:rsidRDefault="009F0262" w:rsidP="009F0262">
      <w:pPr>
        <w:spacing w:line="360" w:lineRule="auto"/>
        <w:rPr>
          <w:rFonts w:ascii="Calibri" w:hAnsi="Calibri" w:cs="Calibri"/>
          <w:sz w:val="22"/>
          <w:szCs w:val="22"/>
          <w:rtl/>
        </w:rPr>
      </w:pPr>
      <w:r w:rsidRPr="008D6F52">
        <w:rPr>
          <w:rFonts w:ascii="Calibri" w:hAnsi="Calibri" w:cs="Calibri"/>
          <w:sz w:val="22"/>
          <w:szCs w:val="22"/>
          <w:rtl/>
        </w:rPr>
        <w:t>על ההצעה להיות מנוסחת באופן שבו גם קורא שאינו בקי בתחום המחקר, יבין את נושא המחקר ואת מטרתו.</w:t>
      </w:r>
    </w:p>
    <w:p w14:paraId="06F5FB39" w14:textId="77777777" w:rsidR="009F0262" w:rsidRPr="008D6F52" w:rsidRDefault="009F0262" w:rsidP="009F0262">
      <w:pPr>
        <w:spacing w:line="360" w:lineRule="auto"/>
        <w:rPr>
          <w:rFonts w:ascii="Calibri" w:hAnsi="Calibri" w:cs="Calibri"/>
          <w:b/>
          <w:bCs/>
          <w:sz w:val="22"/>
          <w:szCs w:val="22"/>
          <w:u w:val="single"/>
          <w:rtl/>
          <w:lang w:val="en-CA"/>
        </w:rPr>
      </w:pPr>
    </w:p>
    <w:p w14:paraId="25B376A0" w14:textId="77777777" w:rsidR="009F0262" w:rsidRPr="008D6F52" w:rsidRDefault="009F0262" w:rsidP="009F0262">
      <w:pPr>
        <w:spacing w:line="360" w:lineRule="auto"/>
        <w:rPr>
          <w:rFonts w:ascii="Calibri" w:hAnsi="Calibri" w:cs="Calibri"/>
          <w:b/>
          <w:bCs/>
          <w:sz w:val="22"/>
          <w:szCs w:val="22"/>
          <w:rtl/>
          <w:lang w:val="en-CA"/>
        </w:rPr>
      </w:pPr>
      <w:r w:rsidRPr="008D6F52">
        <w:rPr>
          <w:rFonts w:ascii="Calibri" w:hAnsi="Calibri" w:cs="Calibri"/>
          <w:b/>
          <w:bCs/>
          <w:sz w:val="22"/>
          <w:szCs w:val="22"/>
          <w:u w:val="single"/>
          <w:rtl/>
          <w:lang w:val="en-CA"/>
        </w:rPr>
        <w:t>טיבה של ההצעה ואיכותה ייבחנו לפי הקריטריונים להלן</w:t>
      </w:r>
      <w:r w:rsidRPr="008D6F52">
        <w:rPr>
          <w:rFonts w:ascii="Calibri" w:hAnsi="Calibri" w:cs="Calibri"/>
          <w:b/>
          <w:bCs/>
          <w:sz w:val="22"/>
          <w:szCs w:val="22"/>
          <w:rtl/>
          <w:lang w:val="en-CA"/>
        </w:rPr>
        <w:t xml:space="preserve">: </w:t>
      </w:r>
    </w:p>
    <w:p w14:paraId="70DAA573"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 xml:space="preserve">מקוריות ההצעה – האם המחקר המוצע יתרום תרומה מקורית לתחום הנחקר. </w:t>
      </w:r>
    </w:p>
    <w:p w14:paraId="0F0A1801"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חשיבות נושא המחקר ותרומתו לדיסציפלינת האדריכלות.</w:t>
      </w:r>
    </w:p>
    <w:p w14:paraId="11478F25" w14:textId="77777777" w:rsidR="009F0262" w:rsidRPr="008D6F52" w:rsidRDefault="009F0262" w:rsidP="009F0262">
      <w:pPr>
        <w:numPr>
          <w:ilvl w:val="0"/>
          <w:numId w:val="24"/>
        </w:numPr>
        <w:spacing w:line="360" w:lineRule="auto"/>
        <w:jc w:val="both"/>
        <w:rPr>
          <w:rFonts w:ascii="Calibri" w:hAnsi="Calibri" w:cs="Calibri"/>
          <w:sz w:val="22"/>
          <w:szCs w:val="22"/>
          <w:rtl/>
        </w:rPr>
      </w:pPr>
      <w:r w:rsidRPr="008D6F52">
        <w:rPr>
          <w:rFonts w:ascii="Calibri" w:hAnsi="Calibri" w:cs="Calibri"/>
          <w:sz w:val="22"/>
          <w:szCs w:val="22"/>
          <w:rtl/>
        </w:rPr>
        <w:t>חשיבה מקורית ועצמאית וגמישות מחשבתית.</w:t>
      </w:r>
    </w:p>
    <w:p w14:paraId="014B3B70"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בהירות המטרה.</w:t>
      </w:r>
    </w:p>
    <w:p w14:paraId="3E33E59E" w14:textId="77777777" w:rsidR="009F0262" w:rsidRPr="008D6F52" w:rsidRDefault="009F0262" w:rsidP="009F0262">
      <w:pPr>
        <w:numPr>
          <w:ilvl w:val="0"/>
          <w:numId w:val="24"/>
        </w:numPr>
        <w:spacing w:line="360" w:lineRule="auto"/>
        <w:jc w:val="both"/>
        <w:rPr>
          <w:rFonts w:ascii="Calibri" w:hAnsi="Calibri" w:cs="Calibri"/>
          <w:sz w:val="22"/>
          <w:szCs w:val="22"/>
          <w:rtl/>
        </w:rPr>
      </w:pPr>
      <w:r w:rsidRPr="008D6F52">
        <w:rPr>
          <w:rFonts w:ascii="Calibri" w:hAnsi="Calibri" w:cs="Calibri"/>
          <w:sz w:val="22"/>
          <w:szCs w:val="22"/>
          <w:rtl/>
        </w:rPr>
        <w:t>מתודולוגיה ברורה.</w:t>
      </w:r>
    </w:p>
    <w:p w14:paraId="67FCC580"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מודעות לספרות המקצועית העדכנית.</w:t>
      </w:r>
    </w:p>
    <w:p w14:paraId="6731A267" w14:textId="77777777" w:rsidR="009F0262" w:rsidRPr="008D6F52" w:rsidRDefault="009F0262" w:rsidP="009F0262">
      <w:pPr>
        <w:spacing w:line="360" w:lineRule="auto"/>
        <w:jc w:val="both"/>
        <w:rPr>
          <w:rFonts w:ascii="Calibri" w:hAnsi="Calibri" w:cs="Calibri"/>
          <w:sz w:val="22"/>
          <w:szCs w:val="22"/>
          <w:rtl/>
        </w:rPr>
      </w:pPr>
    </w:p>
    <w:p w14:paraId="763040A0" w14:textId="77777777" w:rsidR="009F0262" w:rsidRPr="008D6F52" w:rsidRDefault="009F0262" w:rsidP="009F0262">
      <w:pPr>
        <w:spacing w:line="360" w:lineRule="auto"/>
        <w:outlineLvl w:val="0"/>
        <w:rPr>
          <w:rFonts w:ascii="Calibri" w:hAnsi="Calibri" w:cs="Calibri"/>
          <w:b/>
          <w:bCs/>
          <w:sz w:val="22"/>
          <w:szCs w:val="22"/>
          <w:u w:val="single"/>
          <w:rtl/>
        </w:rPr>
      </w:pPr>
      <w:r w:rsidRPr="008D6F52">
        <w:rPr>
          <w:rFonts w:ascii="Calibri" w:hAnsi="Calibri" w:cs="Calibri"/>
          <w:b/>
          <w:bCs/>
          <w:sz w:val="22"/>
          <w:szCs w:val="22"/>
          <w:u w:val="single"/>
          <w:rtl/>
        </w:rPr>
        <w:t xml:space="preserve">הצעת המחקר תוגש באנגלית ותכלול </w:t>
      </w:r>
      <w:r w:rsidRPr="008D6F52">
        <w:rPr>
          <w:rFonts w:ascii="Calibri" w:hAnsi="Calibri" w:cs="Calibri"/>
          <w:b/>
          <w:bCs/>
          <w:u w:val="single"/>
          <w:rtl/>
        </w:rPr>
        <w:t>3</w:t>
      </w:r>
      <w:r w:rsidRPr="008D6F52">
        <w:rPr>
          <w:rFonts w:ascii="Calibri" w:hAnsi="Calibri" w:cs="Calibri"/>
          <w:b/>
          <w:bCs/>
          <w:sz w:val="22"/>
          <w:szCs w:val="22"/>
          <w:u w:val="single"/>
          <w:rtl/>
        </w:rPr>
        <w:t xml:space="preserve"> דפים לכל היותר (למעט רשימת הביבליוגרפיה*). </w:t>
      </w:r>
    </w:p>
    <w:p w14:paraId="342C39F4" w14:textId="77777777" w:rsidR="009F0262" w:rsidRPr="008D6F52" w:rsidRDefault="009F0262" w:rsidP="009F0262">
      <w:pPr>
        <w:numPr>
          <w:ilvl w:val="0"/>
          <w:numId w:val="26"/>
        </w:numPr>
        <w:spacing w:line="360" w:lineRule="auto"/>
        <w:outlineLvl w:val="0"/>
        <w:rPr>
          <w:rFonts w:ascii="Calibri" w:hAnsi="Calibri" w:cs="Calibri"/>
          <w:sz w:val="22"/>
          <w:szCs w:val="22"/>
          <w:rtl/>
        </w:rPr>
      </w:pPr>
      <w:r w:rsidRPr="008D6F52">
        <w:rPr>
          <w:rFonts w:ascii="Calibri" w:hAnsi="Calibri" w:cs="Calibri"/>
          <w:sz w:val="22"/>
          <w:szCs w:val="22"/>
          <w:rtl/>
        </w:rPr>
        <w:t xml:space="preserve">*לתשומת לבכם: ניתן להגיש הצעה בעברית למיון הפנימי של בית הספר. </w:t>
      </w:r>
    </w:p>
    <w:p w14:paraId="1FB81AFC" w14:textId="77777777" w:rsidR="009F0262" w:rsidRPr="008D6F52" w:rsidRDefault="009F0262" w:rsidP="009F0262">
      <w:pPr>
        <w:spacing w:line="360" w:lineRule="auto"/>
        <w:ind w:left="720"/>
        <w:outlineLvl w:val="0"/>
        <w:rPr>
          <w:rFonts w:ascii="Calibri" w:hAnsi="Calibri" w:cs="Calibri"/>
          <w:sz w:val="22"/>
          <w:szCs w:val="22"/>
          <w:rtl/>
        </w:rPr>
      </w:pPr>
      <w:r w:rsidRPr="008D6F52">
        <w:rPr>
          <w:rFonts w:ascii="Calibri" w:hAnsi="Calibri" w:cs="Calibri"/>
          <w:sz w:val="22"/>
          <w:szCs w:val="22"/>
          <w:rtl/>
        </w:rPr>
        <w:t xml:space="preserve">במידה שמועמדותכם תועבר לקרן עזריאלי, עליכם להגיש את ההצעה באנגלית. </w:t>
      </w:r>
    </w:p>
    <w:p w14:paraId="74F00B1D" w14:textId="77777777" w:rsidR="009F0262" w:rsidRPr="008D6F52" w:rsidRDefault="009F0262" w:rsidP="009F0262">
      <w:pPr>
        <w:numPr>
          <w:ilvl w:val="0"/>
          <w:numId w:val="26"/>
        </w:numPr>
        <w:spacing w:line="360" w:lineRule="auto"/>
        <w:rPr>
          <w:rFonts w:ascii="Calibri" w:hAnsi="Calibri" w:cs="Calibri"/>
          <w:sz w:val="22"/>
          <w:szCs w:val="22"/>
          <w:rtl/>
        </w:rPr>
      </w:pPr>
      <w:r w:rsidRPr="008D6F52">
        <w:rPr>
          <w:rFonts w:ascii="Calibri" w:hAnsi="Calibri" w:cs="Calibri"/>
          <w:sz w:val="22"/>
          <w:szCs w:val="22"/>
          <w:rtl/>
        </w:rPr>
        <w:t>את הצעת נושא המחקר</w:t>
      </w:r>
      <w:r w:rsidRPr="008D6F52">
        <w:rPr>
          <w:rFonts w:ascii="Calibri" w:hAnsi="Calibri" w:cs="Calibri"/>
          <w:b/>
          <w:bCs/>
          <w:sz w:val="22"/>
          <w:szCs w:val="22"/>
          <w:rtl/>
        </w:rPr>
        <w:t xml:space="preserve"> </w:t>
      </w:r>
      <w:r w:rsidRPr="008D6F52">
        <w:rPr>
          <w:rFonts w:ascii="Calibri" w:hAnsi="Calibri" w:cs="Calibri"/>
          <w:sz w:val="22"/>
          <w:szCs w:val="22"/>
          <w:rtl/>
        </w:rPr>
        <w:t>בצירוף טופס הבקשה המלא, יש להגיש חתומים ומאושרים ע"י המנחה האקדמי וע"י ראש/מנהל היחידה האקדמית.</w:t>
      </w:r>
    </w:p>
    <w:p w14:paraId="37E74202" w14:textId="77777777" w:rsidR="009F0262" w:rsidRPr="008D6F52" w:rsidRDefault="009F0262" w:rsidP="009F0262">
      <w:pPr>
        <w:jc w:val="both"/>
        <w:rPr>
          <w:rFonts w:ascii="Calibri" w:hAnsi="Calibri" w:cs="Calibri"/>
          <w:sz w:val="22"/>
          <w:szCs w:val="22"/>
          <w:rtl/>
        </w:rPr>
      </w:pPr>
    </w:p>
    <w:p w14:paraId="3DDC24E9" w14:textId="77777777" w:rsidR="009F0262" w:rsidRPr="008D6F52" w:rsidRDefault="009F0262" w:rsidP="009F0262">
      <w:pPr>
        <w:spacing w:line="360" w:lineRule="auto"/>
        <w:jc w:val="both"/>
        <w:outlineLvl w:val="0"/>
        <w:rPr>
          <w:rFonts w:ascii="Calibri" w:hAnsi="Calibri" w:cs="Calibri"/>
          <w:b/>
          <w:bCs/>
          <w:sz w:val="22"/>
          <w:szCs w:val="22"/>
          <w:u w:val="single"/>
          <w:rtl/>
        </w:rPr>
      </w:pPr>
      <w:r w:rsidRPr="008D6F52">
        <w:rPr>
          <w:rFonts w:ascii="Calibri" w:hAnsi="Calibri" w:cs="Calibri"/>
          <w:b/>
          <w:bCs/>
          <w:sz w:val="22"/>
          <w:szCs w:val="22"/>
          <w:u w:val="single"/>
          <w:rtl/>
        </w:rPr>
        <w:t>התקציר וגוף ההצעה יתייחסו וייערכו על פי הסעיפים המפורטים הבאים:</w:t>
      </w:r>
    </w:p>
    <w:p w14:paraId="4180E4D9"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שאלת המחקר</w:t>
      </w:r>
      <w:r w:rsidRPr="008D6F52">
        <w:rPr>
          <w:rFonts w:ascii="Calibri" w:hAnsi="Calibri" w:cs="Calibri"/>
          <w:sz w:val="20"/>
          <w:szCs w:val="20"/>
          <w:rtl/>
        </w:rPr>
        <w:t xml:space="preserve"> (</w:t>
      </w:r>
      <w:r w:rsidRPr="008D6F52">
        <w:rPr>
          <w:rFonts w:ascii="Calibri" w:hAnsi="Calibri" w:cs="Calibri"/>
          <w:sz w:val="20"/>
          <w:szCs w:val="20"/>
        </w:rPr>
        <w:t>Research Question</w:t>
      </w:r>
      <w:r w:rsidRPr="008D6F52">
        <w:rPr>
          <w:rFonts w:ascii="Calibri" w:hAnsi="Calibri" w:cs="Calibri"/>
          <w:sz w:val="20"/>
          <w:szCs w:val="20"/>
          <w:rtl/>
        </w:rPr>
        <w:t>)</w:t>
      </w:r>
    </w:p>
    <w:p w14:paraId="08D82962"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הגדרת תחום המחקר</w:t>
      </w:r>
      <w:r w:rsidRPr="008D6F52">
        <w:rPr>
          <w:rFonts w:ascii="Calibri" w:hAnsi="Calibri" w:cs="Calibri"/>
          <w:sz w:val="20"/>
          <w:szCs w:val="20"/>
          <w:rtl/>
        </w:rPr>
        <w:t xml:space="preserve"> (</w:t>
      </w:r>
      <w:r w:rsidRPr="008D6F52">
        <w:rPr>
          <w:rFonts w:ascii="Calibri" w:hAnsi="Calibri" w:cs="Calibri"/>
          <w:sz w:val="20"/>
          <w:szCs w:val="20"/>
        </w:rPr>
        <w:t>Definition of the Research Field</w:t>
      </w:r>
      <w:r w:rsidRPr="008D6F52">
        <w:rPr>
          <w:rFonts w:ascii="Calibri" w:hAnsi="Calibri" w:cs="Calibri"/>
          <w:sz w:val="20"/>
          <w:szCs w:val="20"/>
          <w:rtl/>
        </w:rPr>
        <w:t>)</w:t>
      </w:r>
    </w:p>
    <w:p w14:paraId="67B85231"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השערה ראשונית </w:t>
      </w:r>
      <w:r w:rsidRPr="008D6F52">
        <w:rPr>
          <w:rFonts w:ascii="Calibri" w:hAnsi="Calibri" w:cs="Calibri"/>
          <w:sz w:val="20"/>
          <w:szCs w:val="20"/>
          <w:rtl/>
        </w:rPr>
        <w:t>(</w:t>
      </w:r>
      <w:r w:rsidRPr="008D6F52">
        <w:rPr>
          <w:rFonts w:ascii="Calibri" w:hAnsi="Calibri" w:cs="Calibri"/>
          <w:sz w:val="20"/>
          <w:szCs w:val="20"/>
        </w:rPr>
        <w:t>Primary Hypothesis</w:t>
      </w:r>
      <w:r w:rsidRPr="008D6F52">
        <w:rPr>
          <w:rFonts w:ascii="Calibri" w:hAnsi="Calibri" w:cs="Calibri"/>
          <w:sz w:val="20"/>
          <w:szCs w:val="20"/>
          <w:rtl/>
        </w:rPr>
        <w:t>)</w:t>
      </w:r>
    </w:p>
    <w:p w14:paraId="2536077B" w14:textId="77777777" w:rsidR="009F0262" w:rsidRPr="008D6F52" w:rsidRDefault="009F0262" w:rsidP="009F0262">
      <w:pPr>
        <w:numPr>
          <w:ilvl w:val="0"/>
          <w:numId w:val="25"/>
        </w:numPr>
        <w:spacing w:line="360" w:lineRule="auto"/>
        <w:rPr>
          <w:rFonts w:ascii="Calibri" w:hAnsi="Calibri" w:cs="Calibri"/>
          <w:sz w:val="22"/>
          <w:szCs w:val="22"/>
        </w:rPr>
      </w:pPr>
      <w:r w:rsidRPr="008D6F52">
        <w:rPr>
          <w:rFonts w:ascii="Calibri" w:hAnsi="Calibri" w:cs="Calibri"/>
          <w:sz w:val="22"/>
          <w:szCs w:val="22"/>
          <w:rtl/>
        </w:rPr>
        <w:t xml:space="preserve">חשיבות המחקר ותרומתו לדיסציפלינת האדריכלות, כגון: תיאוריה והיסטוריה בארכיטקטורה, טכנולוגיה, ותכנון עירוני. </w:t>
      </w:r>
    </w:p>
    <w:p w14:paraId="24C9BFD2" w14:textId="77777777" w:rsidR="009F0262" w:rsidRPr="008D6F52" w:rsidRDefault="009F0262" w:rsidP="009F0262">
      <w:pPr>
        <w:bidi w:val="0"/>
        <w:spacing w:line="360" w:lineRule="auto"/>
        <w:ind w:left="360"/>
        <w:rPr>
          <w:rFonts w:ascii="Calibri" w:hAnsi="Calibri" w:cs="Calibri"/>
          <w:sz w:val="20"/>
          <w:szCs w:val="20"/>
        </w:rPr>
      </w:pPr>
      <w:r w:rsidRPr="008D6F52">
        <w:rPr>
          <w:rFonts w:ascii="Calibri" w:hAnsi="Calibri" w:cs="Calibri"/>
          <w:sz w:val="20"/>
          <w:szCs w:val="20"/>
        </w:rPr>
        <w:t xml:space="preserve">(The importance of the research and its contribution to architectural disciplines, such as: </w:t>
      </w:r>
    </w:p>
    <w:p w14:paraId="6AD08F5D" w14:textId="77777777" w:rsidR="009F0262" w:rsidRPr="008D6F52" w:rsidRDefault="009F0262" w:rsidP="009F0262">
      <w:pPr>
        <w:bidi w:val="0"/>
        <w:spacing w:line="360" w:lineRule="auto"/>
        <w:ind w:left="360"/>
        <w:rPr>
          <w:rFonts w:ascii="Calibri" w:hAnsi="Calibri" w:cs="Calibri"/>
          <w:sz w:val="20"/>
          <w:szCs w:val="20"/>
        </w:rPr>
      </w:pPr>
      <w:r w:rsidRPr="008D6F52">
        <w:rPr>
          <w:rFonts w:ascii="Calibri" w:hAnsi="Calibri" w:cs="Calibri"/>
          <w:sz w:val="20"/>
          <w:szCs w:val="20"/>
        </w:rPr>
        <w:t>architecture theory and history, technology, and urban planning)</w:t>
      </w:r>
    </w:p>
    <w:p w14:paraId="5E18C5D7"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התייחסות למחקרים עכשוויים בתחום </w:t>
      </w:r>
      <w:r w:rsidRPr="008D6F52">
        <w:rPr>
          <w:rFonts w:ascii="Calibri" w:hAnsi="Calibri" w:cs="Calibri"/>
          <w:sz w:val="20"/>
          <w:szCs w:val="20"/>
          <w:rtl/>
        </w:rPr>
        <w:t>(</w:t>
      </w:r>
      <w:r w:rsidRPr="008D6F52">
        <w:rPr>
          <w:rFonts w:ascii="Calibri" w:hAnsi="Calibri" w:cs="Calibri"/>
          <w:sz w:val="20"/>
          <w:szCs w:val="20"/>
        </w:rPr>
        <w:t>Current research in the field</w:t>
      </w:r>
      <w:r w:rsidRPr="008D6F52">
        <w:rPr>
          <w:rFonts w:ascii="Calibri" w:hAnsi="Calibri" w:cs="Calibri"/>
          <w:sz w:val="20"/>
          <w:szCs w:val="20"/>
          <w:rtl/>
        </w:rPr>
        <w:t>)</w:t>
      </w:r>
    </w:p>
    <w:p w14:paraId="776AA809"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מתודולוגיה </w:t>
      </w:r>
      <w:r w:rsidRPr="008D6F52">
        <w:rPr>
          <w:rFonts w:ascii="Calibri" w:hAnsi="Calibri" w:cs="Calibri"/>
          <w:sz w:val="20"/>
          <w:szCs w:val="20"/>
          <w:rtl/>
        </w:rPr>
        <w:t>(</w:t>
      </w:r>
      <w:r w:rsidRPr="008D6F52">
        <w:rPr>
          <w:rFonts w:ascii="Calibri" w:hAnsi="Calibri" w:cs="Calibri"/>
          <w:sz w:val="20"/>
          <w:szCs w:val="20"/>
        </w:rPr>
        <w:t>Methodology</w:t>
      </w:r>
      <w:r w:rsidRPr="008D6F52">
        <w:rPr>
          <w:rFonts w:ascii="Calibri" w:hAnsi="Calibri" w:cs="Calibri"/>
          <w:sz w:val="20"/>
          <w:szCs w:val="20"/>
          <w:rtl/>
        </w:rPr>
        <w:t>)</w:t>
      </w:r>
    </w:p>
    <w:p w14:paraId="51BD66CA" w14:textId="77777777" w:rsidR="009F0262" w:rsidRPr="008D6F52" w:rsidRDefault="009F0262" w:rsidP="009F0262">
      <w:pPr>
        <w:numPr>
          <w:ilvl w:val="0"/>
          <w:numId w:val="25"/>
        </w:numPr>
        <w:spacing w:line="360" w:lineRule="auto"/>
        <w:rPr>
          <w:rFonts w:ascii="Calibri" w:hAnsi="Calibri" w:cs="Calibri"/>
          <w:sz w:val="22"/>
          <w:szCs w:val="22"/>
        </w:rPr>
      </w:pPr>
      <w:r w:rsidRPr="008D6F52">
        <w:rPr>
          <w:rFonts w:ascii="Calibri" w:hAnsi="Calibri" w:cs="Calibri"/>
          <w:sz w:val="22"/>
          <w:szCs w:val="22"/>
          <w:rtl/>
        </w:rPr>
        <w:t xml:space="preserve">ביבליוגרפיה </w:t>
      </w:r>
      <w:r w:rsidRPr="008D6F52">
        <w:rPr>
          <w:rFonts w:ascii="Calibri" w:hAnsi="Calibri" w:cs="Calibri"/>
          <w:sz w:val="20"/>
          <w:szCs w:val="20"/>
          <w:rtl/>
        </w:rPr>
        <w:t>(</w:t>
      </w:r>
      <w:r w:rsidRPr="008D6F52">
        <w:rPr>
          <w:rFonts w:ascii="Calibri" w:hAnsi="Calibri" w:cs="Calibri"/>
          <w:sz w:val="20"/>
          <w:szCs w:val="20"/>
        </w:rPr>
        <w:t>Bibliography</w:t>
      </w:r>
      <w:r w:rsidRPr="008D6F52">
        <w:rPr>
          <w:rFonts w:ascii="Calibri" w:hAnsi="Calibri" w:cs="Calibri"/>
          <w:sz w:val="20"/>
          <w:szCs w:val="20"/>
          <w:rtl/>
        </w:rPr>
        <w:t>)</w:t>
      </w:r>
    </w:p>
    <w:p w14:paraId="6A1D4798" w14:textId="77777777" w:rsidR="009F0262" w:rsidRDefault="009F0262">
      <w:pPr>
        <w:bidi w:val="0"/>
        <w:spacing w:after="160" w:line="259" w:lineRule="auto"/>
        <w:rPr>
          <w:rFonts w:asciiTheme="minorHAnsi" w:hAnsiTheme="minorHAnsi" w:cstheme="minorHAnsi"/>
          <w:b/>
          <w:bCs/>
        </w:rPr>
      </w:pPr>
      <w:r>
        <w:rPr>
          <w:rFonts w:asciiTheme="minorHAnsi" w:hAnsiTheme="minorHAnsi" w:cstheme="minorHAnsi"/>
          <w:b/>
          <w:bCs/>
        </w:rPr>
        <w:br w:type="page"/>
      </w:r>
    </w:p>
    <w:p w14:paraId="005087DC"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2C78BD25" w14:textId="77777777" w:rsidR="00E34239" w:rsidRPr="00E34239" w:rsidRDefault="00E34239" w:rsidP="00E34239">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4C169503" w14:textId="77777777" w:rsidTr="00FE11A2">
        <w:trPr>
          <w:trHeight w:val="437"/>
        </w:trPr>
        <w:tc>
          <w:tcPr>
            <w:tcW w:w="2041" w:type="dxa"/>
            <w:tcBorders>
              <w:bottom w:val="double" w:sz="4" w:space="0" w:color="auto"/>
              <w:right w:val="double" w:sz="4" w:space="0" w:color="auto"/>
            </w:tcBorders>
            <w:shd w:val="clear" w:color="auto" w:fill="E0E0E0"/>
            <w:vAlign w:val="center"/>
          </w:tcPr>
          <w:p w14:paraId="2EFCED17"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38205982"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0BACCF4" w14:textId="77777777" w:rsidTr="00FE11A2">
        <w:tc>
          <w:tcPr>
            <w:tcW w:w="2041" w:type="dxa"/>
            <w:tcBorders>
              <w:top w:val="double" w:sz="4" w:space="0" w:color="auto"/>
              <w:right w:val="double" w:sz="4" w:space="0" w:color="auto"/>
            </w:tcBorders>
          </w:tcPr>
          <w:p w14:paraId="195F6431"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7B9365F1"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3F8BF28B" w14:textId="77777777" w:rsidTr="00FE11A2">
        <w:tc>
          <w:tcPr>
            <w:tcW w:w="2041" w:type="dxa"/>
            <w:tcBorders>
              <w:right w:val="double" w:sz="4" w:space="0" w:color="auto"/>
            </w:tcBorders>
          </w:tcPr>
          <w:p w14:paraId="795596F6"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38D51E7"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615FE8C5" w14:textId="77777777" w:rsidTr="00FE11A2">
        <w:tc>
          <w:tcPr>
            <w:tcW w:w="2041" w:type="dxa"/>
            <w:tcBorders>
              <w:right w:val="double" w:sz="4" w:space="0" w:color="auto"/>
            </w:tcBorders>
          </w:tcPr>
          <w:p w14:paraId="76E4A05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BE87F14"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55A6BD0" w14:textId="77777777" w:rsidTr="00FE11A2">
        <w:tc>
          <w:tcPr>
            <w:tcW w:w="2041" w:type="dxa"/>
            <w:tcBorders>
              <w:right w:val="double" w:sz="4" w:space="0" w:color="auto"/>
            </w:tcBorders>
          </w:tcPr>
          <w:p w14:paraId="3771CAD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237FB549"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1E28CEE8" w14:textId="77777777" w:rsidTr="00FE11A2">
        <w:tc>
          <w:tcPr>
            <w:tcW w:w="2041" w:type="dxa"/>
            <w:tcBorders>
              <w:right w:val="double" w:sz="4" w:space="0" w:color="auto"/>
            </w:tcBorders>
          </w:tcPr>
          <w:p w14:paraId="28E6F08B"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EA6C037"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07323A94" w14:textId="77777777" w:rsidTr="00FE11A2">
        <w:tc>
          <w:tcPr>
            <w:tcW w:w="2041" w:type="dxa"/>
            <w:tcBorders>
              <w:right w:val="double" w:sz="4" w:space="0" w:color="auto"/>
            </w:tcBorders>
          </w:tcPr>
          <w:p w14:paraId="1E96545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2ED1C5" w14:textId="77777777" w:rsidR="00E34239" w:rsidRPr="00E34239" w:rsidRDefault="00E34239" w:rsidP="00FE11A2">
            <w:pPr>
              <w:bidi w:val="0"/>
              <w:spacing w:line="360" w:lineRule="auto"/>
              <w:ind w:right="540"/>
              <w:rPr>
                <w:rFonts w:asciiTheme="minorHAnsi" w:hAnsiTheme="minorHAnsi" w:cstheme="minorHAnsi"/>
              </w:rPr>
            </w:pPr>
          </w:p>
        </w:tc>
      </w:tr>
    </w:tbl>
    <w:p w14:paraId="2CFDE23C" w14:textId="77777777" w:rsidR="00BB3027" w:rsidRDefault="00BB3027" w:rsidP="00BB3027">
      <w:pPr>
        <w:bidi w:val="0"/>
        <w:spacing w:line="300" w:lineRule="exact"/>
        <w:rPr>
          <w:rFonts w:asciiTheme="minorHAnsi" w:hAnsiTheme="minorHAnsi" w:cstheme="minorHAnsi"/>
        </w:rPr>
      </w:pPr>
    </w:p>
    <w:p w14:paraId="22DCE08E"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0E9F6960"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149A4DC9" w14:textId="77777777" w:rsidR="00D553EC" w:rsidRPr="00E34239" w:rsidRDefault="00D553EC" w:rsidP="00D553EC">
      <w:pPr>
        <w:bidi w:val="0"/>
        <w:rPr>
          <w:rFonts w:asciiTheme="minorHAnsi" w:hAnsiTheme="minorHAnsi" w:cstheme="minorHAnsi"/>
        </w:rPr>
      </w:pPr>
    </w:p>
    <w:p w14:paraId="7EA6DD8D"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628E59A4" w14:textId="77777777" w:rsidR="004D2035" w:rsidRPr="00E34239" w:rsidRDefault="004D2035" w:rsidP="004D2035">
      <w:pPr>
        <w:bidi w:val="0"/>
        <w:jc w:val="center"/>
        <w:rPr>
          <w:rFonts w:asciiTheme="minorHAnsi" w:hAnsiTheme="minorHAnsi" w:cstheme="minorHAnsi"/>
        </w:rPr>
      </w:pPr>
    </w:p>
    <w:p w14:paraId="0A11C651" w14:textId="77777777" w:rsidR="004D2035" w:rsidRPr="00E34239" w:rsidRDefault="004D2035" w:rsidP="004D2035">
      <w:pPr>
        <w:bidi w:val="0"/>
        <w:rPr>
          <w:rFonts w:asciiTheme="minorHAnsi" w:hAnsiTheme="minorHAnsi" w:cstheme="minorHAnsi"/>
        </w:rPr>
      </w:pPr>
    </w:p>
    <w:p w14:paraId="66F1CDD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14:paraId="6571B433"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561AEA3C"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198D43D"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3F131D33"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5B53FCB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4013452F"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3E51FF3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6AB853A4"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3C6DAE0B" w14:textId="77777777" w:rsidR="00E565A6" w:rsidRPr="00E34239" w:rsidRDefault="005925F1" w:rsidP="00E565A6">
      <w:pPr>
        <w:shd w:val="clear" w:color="auto" w:fill="E0E0E0"/>
        <w:bidi w:val="0"/>
        <w:rPr>
          <w:rFonts w:asciiTheme="minorHAnsi" w:hAnsiTheme="minorHAnsi" w:cstheme="minorHAnsi"/>
          <w:b/>
          <w:bCs/>
        </w:rPr>
      </w:pPr>
      <w:r>
        <w:rPr>
          <w:rFonts w:asciiTheme="minorHAnsi" w:hAnsiTheme="minorHAnsi" w:cstheme="minorHAnsi"/>
          <w:b/>
          <w:bCs/>
        </w:rPr>
        <w:lastRenderedPageBreak/>
        <w:t xml:space="preserve">H. </w:t>
      </w:r>
      <w:r w:rsidR="00E565A6" w:rsidRPr="00E34239">
        <w:rPr>
          <w:rFonts w:asciiTheme="minorHAnsi" w:hAnsiTheme="minorHAnsi" w:cstheme="minorHAnsi"/>
          <w:b/>
          <w:bCs/>
        </w:rPr>
        <w:t>Additional Material</w:t>
      </w:r>
    </w:p>
    <w:p w14:paraId="56BAB250" w14:textId="77777777" w:rsidR="00E565A6" w:rsidRDefault="00E565A6" w:rsidP="00E565A6">
      <w:pPr>
        <w:pStyle w:val="aa"/>
        <w:bidi w:val="0"/>
        <w:spacing w:line="360" w:lineRule="auto"/>
        <w:ind w:left="360" w:right="720"/>
        <w:rPr>
          <w:rFonts w:asciiTheme="minorHAnsi" w:hAnsiTheme="minorHAnsi" w:cstheme="minorHAnsi"/>
        </w:rPr>
      </w:pPr>
    </w:p>
    <w:p w14:paraId="53578A7E" w14:textId="77777777" w:rsidR="00E565A6" w:rsidRPr="00E34239" w:rsidRDefault="00E565A6" w:rsidP="00E565A6">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E565A6" w:rsidRPr="00E34239" w14:paraId="7E7D6292" w14:textId="77777777" w:rsidTr="009253DA">
        <w:trPr>
          <w:trHeight w:val="519"/>
          <w:jc w:val="center"/>
        </w:trPr>
        <w:tc>
          <w:tcPr>
            <w:tcW w:w="1480" w:type="dxa"/>
            <w:tcBorders>
              <w:bottom w:val="double" w:sz="4" w:space="0" w:color="auto"/>
              <w:right w:val="double" w:sz="4" w:space="0" w:color="auto"/>
            </w:tcBorders>
            <w:shd w:val="clear" w:color="auto" w:fill="E0E0E0"/>
          </w:tcPr>
          <w:p w14:paraId="6068DF09" w14:textId="77777777" w:rsidR="00E565A6" w:rsidRPr="00E34239" w:rsidRDefault="00E565A6" w:rsidP="009253DA">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32413F40"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C245212"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686D2B84"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3F2B62E3"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E565A6" w:rsidRPr="00E34239" w14:paraId="32D77B12" w14:textId="77777777" w:rsidTr="009253DA">
        <w:trPr>
          <w:trHeight w:val="395"/>
          <w:jc w:val="center"/>
        </w:trPr>
        <w:tc>
          <w:tcPr>
            <w:tcW w:w="1480" w:type="dxa"/>
            <w:tcBorders>
              <w:top w:val="double" w:sz="4" w:space="0" w:color="auto"/>
              <w:right w:val="double" w:sz="4" w:space="0" w:color="auto"/>
            </w:tcBorders>
            <w:shd w:val="clear" w:color="auto" w:fill="E0E0E0"/>
            <w:vAlign w:val="center"/>
          </w:tcPr>
          <w:p w14:paraId="2B3B7F84"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497A3D3" w14:textId="77777777" w:rsidR="00E565A6" w:rsidRPr="00E34239" w:rsidRDefault="00E565A6" w:rsidP="009253DA">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6874AA52" w14:textId="77777777" w:rsidR="00E565A6" w:rsidRPr="00E34239" w:rsidRDefault="00E565A6" w:rsidP="009253DA">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5EB6EF5E" w14:textId="77777777" w:rsidR="00E565A6" w:rsidRPr="00E34239" w:rsidRDefault="00E565A6" w:rsidP="009253DA">
            <w:pPr>
              <w:bidi w:val="0"/>
              <w:ind w:right="720"/>
              <w:rPr>
                <w:rFonts w:asciiTheme="minorHAnsi" w:hAnsiTheme="minorHAnsi" w:cstheme="minorHAnsi"/>
              </w:rPr>
            </w:pPr>
          </w:p>
        </w:tc>
        <w:tc>
          <w:tcPr>
            <w:tcW w:w="1992" w:type="dxa"/>
            <w:tcBorders>
              <w:top w:val="double" w:sz="4" w:space="0" w:color="auto"/>
              <w:left w:val="double" w:sz="4" w:space="0" w:color="auto"/>
            </w:tcBorders>
          </w:tcPr>
          <w:p w14:paraId="2B09D259" w14:textId="77777777" w:rsidR="00E565A6" w:rsidRPr="00E34239" w:rsidRDefault="00E565A6" w:rsidP="009253DA">
            <w:pPr>
              <w:bidi w:val="0"/>
              <w:ind w:right="720"/>
              <w:rPr>
                <w:rFonts w:asciiTheme="minorHAnsi" w:hAnsiTheme="minorHAnsi" w:cstheme="minorHAnsi"/>
              </w:rPr>
            </w:pPr>
          </w:p>
        </w:tc>
      </w:tr>
      <w:tr w:rsidR="00E565A6" w:rsidRPr="00E34239" w14:paraId="03F6B866" w14:textId="77777777" w:rsidTr="009253DA">
        <w:trPr>
          <w:trHeight w:val="415"/>
          <w:jc w:val="center"/>
        </w:trPr>
        <w:tc>
          <w:tcPr>
            <w:tcW w:w="1480" w:type="dxa"/>
            <w:tcBorders>
              <w:right w:val="double" w:sz="4" w:space="0" w:color="auto"/>
            </w:tcBorders>
            <w:shd w:val="clear" w:color="auto" w:fill="E0E0E0"/>
            <w:vAlign w:val="center"/>
          </w:tcPr>
          <w:p w14:paraId="0F993A1C"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456EC1D" w14:textId="77777777" w:rsidR="00E565A6" w:rsidRPr="00E34239" w:rsidRDefault="00E565A6" w:rsidP="009253DA">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15ACC0E5" w14:textId="77777777" w:rsidR="00E565A6" w:rsidRPr="00E34239" w:rsidRDefault="00E565A6" w:rsidP="009253DA">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1F70D90D" w14:textId="77777777" w:rsidR="00E565A6" w:rsidRPr="00E34239" w:rsidRDefault="00E565A6" w:rsidP="009253DA">
            <w:pPr>
              <w:bidi w:val="0"/>
              <w:ind w:right="720"/>
              <w:rPr>
                <w:rFonts w:asciiTheme="minorHAnsi" w:hAnsiTheme="minorHAnsi" w:cstheme="minorHAnsi"/>
              </w:rPr>
            </w:pPr>
          </w:p>
        </w:tc>
        <w:tc>
          <w:tcPr>
            <w:tcW w:w="1992" w:type="dxa"/>
            <w:tcBorders>
              <w:left w:val="double" w:sz="4" w:space="0" w:color="auto"/>
            </w:tcBorders>
          </w:tcPr>
          <w:p w14:paraId="4743829E" w14:textId="77777777" w:rsidR="00E565A6" w:rsidRPr="00E34239" w:rsidRDefault="00E565A6" w:rsidP="009253DA">
            <w:pPr>
              <w:bidi w:val="0"/>
              <w:ind w:right="720"/>
              <w:rPr>
                <w:rFonts w:asciiTheme="minorHAnsi" w:hAnsiTheme="minorHAnsi" w:cstheme="minorHAnsi"/>
              </w:rPr>
            </w:pPr>
          </w:p>
        </w:tc>
      </w:tr>
      <w:tr w:rsidR="00E565A6" w:rsidRPr="00E34239" w14:paraId="510DE4FA" w14:textId="77777777" w:rsidTr="009253DA">
        <w:trPr>
          <w:trHeight w:val="420"/>
          <w:jc w:val="center"/>
        </w:trPr>
        <w:tc>
          <w:tcPr>
            <w:tcW w:w="1480" w:type="dxa"/>
            <w:tcBorders>
              <w:right w:val="double" w:sz="4" w:space="0" w:color="auto"/>
            </w:tcBorders>
            <w:shd w:val="clear" w:color="auto" w:fill="E0E0E0"/>
            <w:vAlign w:val="center"/>
          </w:tcPr>
          <w:p w14:paraId="2B0CE218"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84A7FAC" w14:textId="77777777" w:rsidR="00E565A6" w:rsidRPr="00E34239" w:rsidRDefault="00E565A6" w:rsidP="009253DA">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D10B1DD" w14:textId="77777777" w:rsidR="00E565A6" w:rsidRPr="00E34239" w:rsidRDefault="00E565A6" w:rsidP="009253DA">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148456F6" w14:textId="77777777" w:rsidR="00E565A6" w:rsidRPr="00E34239" w:rsidRDefault="00E565A6" w:rsidP="009253DA">
            <w:pPr>
              <w:bidi w:val="0"/>
              <w:ind w:right="720"/>
              <w:rPr>
                <w:rFonts w:asciiTheme="minorHAnsi" w:hAnsiTheme="minorHAnsi" w:cstheme="minorHAnsi"/>
              </w:rPr>
            </w:pPr>
          </w:p>
        </w:tc>
        <w:tc>
          <w:tcPr>
            <w:tcW w:w="1992" w:type="dxa"/>
            <w:tcBorders>
              <w:left w:val="double" w:sz="4" w:space="0" w:color="auto"/>
            </w:tcBorders>
          </w:tcPr>
          <w:p w14:paraId="3408CF85" w14:textId="77777777" w:rsidR="00E565A6" w:rsidRPr="00E34239" w:rsidRDefault="00E565A6" w:rsidP="009253DA">
            <w:pPr>
              <w:bidi w:val="0"/>
              <w:ind w:right="720"/>
              <w:rPr>
                <w:rFonts w:asciiTheme="minorHAnsi" w:hAnsiTheme="minorHAnsi" w:cstheme="minorHAnsi"/>
              </w:rPr>
            </w:pPr>
          </w:p>
        </w:tc>
      </w:tr>
    </w:tbl>
    <w:p w14:paraId="1D16257C" w14:textId="77777777" w:rsidR="00E565A6" w:rsidRDefault="00E565A6" w:rsidP="00E565A6">
      <w:pPr>
        <w:bidi w:val="0"/>
        <w:spacing w:line="360" w:lineRule="auto"/>
        <w:ind w:left="360" w:right="720"/>
        <w:rPr>
          <w:rFonts w:asciiTheme="minorHAnsi" w:hAnsiTheme="minorHAnsi" w:cstheme="minorHAnsi"/>
        </w:rPr>
      </w:pPr>
    </w:p>
    <w:p w14:paraId="75A8D7A4" w14:textId="77777777" w:rsidR="00E565A6"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All referees will be required to write a letter</w:t>
      </w:r>
      <w:r w:rsidRPr="00E34239">
        <w:rPr>
          <w:rFonts w:asciiTheme="minorHAnsi" w:hAnsiTheme="minorHAnsi" w:cstheme="minorHAnsi"/>
          <w:b/>
          <w:bCs/>
        </w:rPr>
        <w:t xml:space="preserve"> </w:t>
      </w:r>
      <w:r w:rsidRPr="00E34239">
        <w:rPr>
          <w:rFonts w:asciiTheme="minorHAnsi" w:hAnsiTheme="minorHAnsi" w:cstheme="minorHAnsi"/>
        </w:rPr>
        <w:t>of</w:t>
      </w:r>
      <w:r w:rsidRPr="00E34239">
        <w:rPr>
          <w:rFonts w:asciiTheme="minorHAnsi" w:hAnsiTheme="minorHAnsi" w:cstheme="minorHAnsi"/>
          <w:b/>
          <w:bCs/>
        </w:rPr>
        <w:t xml:space="preserve"> </w:t>
      </w:r>
      <w:r w:rsidRPr="00E34239">
        <w:rPr>
          <w:rFonts w:asciiTheme="minorHAnsi" w:hAnsiTheme="minorHAnsi" w:cstheme="minorHAnsi"/>
        </w:rPr>
        <w:t>reference</w:t>
      </w:r>
      <w:r>
        <w:rPr>
          <w:rFonts w:asciiTheme="minorHAnsi" w:hAnsiTheme="minorHAnsi" w:cstheme="minorHAnsi"/>
        </w:rPr>
        <w:t xml:space="preserve"> and to fill out the Confidential </w:t>
      </w:r>
      <w:r w:rsidRPr="00E34239">
        <w:rPr>
          <w:rFonts w:asciiTheme="minorHAnsi" w:hAnsiTheme="minorHAnsi" w:cstheme="minorHAnsi"/>
        </w:rPr>
        <w:t xml:space="preserve">Referee Form </w:t>
      </w:r>
      <w:r>
        <w:rPr>
          <w:rFonts w:asciiTheme="minorHAnsi" w:hAnsiTheme="minorHAnsi" w:cstheme="minorHAnsi"/>
        </w:rPr>
        <w:t>(attached separately)</w:t>
      </w:r>
      <w:r w:rsidRPr="00E34239">
        <w:rPr>
          <w:rFonts w:asciiTheme="minorHAnsi" w:hAnsiTheme="minorHAnsi" w:cstheme="minorHAnsi"/>
        </w:rPr>
        <w:t>.</w:t>
      </w:r>
      <w:r w:rsidRPr="00E34239">
        <w:rPr>
          <w:rFonts w:asciiTheme="minorHAnsi" w:hAnsiTheme="minorHAnsi" w:cstheme="minorHAnsi"/>
          <w:b/>
          <w:bCs/>
        </w:rPr>
        <w:t xml:space="preserve"> </w:t>
      </w:r>
    </w:p>
    <w:p w14:paraId="6965A75C" w14:textId="77777777" w:rsidR="00E565A6" w:rsidRPr="00E34239"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7BD26D21" w14:textId="77777777" w:rsidR="00E565A6" w:rsidRPr="00EC7D17" w:rsidRDefault="00E565A6" w:rsidP="00E565A6">
      <w:pPr>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inform his or her referees, to which address within the university the references should be mailed and by when they should be submitted. </w:t>
      </w:r>
      <w:r w:rsidRPr="00EC7D17">
        <w:rPr>
          <w:rFonts w:asciiTheme="minorHAnsi" w:hAnsiTheme="minorHAnsi" w:cstheme="minorHAnsi"/>
        </w:rPr>
        <w:t xml:space="preserve"> </w:t>
      </w:r>
    </w:p>
    <w:p w14:paraId="52B17CBB" w14:textId="77777777" w:rsidR="00E565A6"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 xml:space="preserve">Please read carefully the "Obligations of the Azrieli Fellows" as published in the guidelines to the Fellowship. </w:t>
      </w:r>
    </w:p>
    <w:p w14:paraId="7E0AE194" w14:textId="77777777" w:rsidR="00E565A6" w:rsidRPr="00E34239" w:rsidRDefault="00E565A6" w:rsidP="00E565A6">
      <w:pPr>
        <w:numPr>
          <w:ilvl w:val="0"/>
          <w:numId w:val="14"/>
        </w:numPr>
        <w:bidi w:val="0"/>
        <w:spacing w:line="360" w:lineRule="auto"/>
        <w:rPr>
          <w:rFonts w:asciiTheme="minorHAnsi" w:hAnsiTheme="minorHAnsi" w:cstheme="minorHAnsi"/>
        </w:rPr>
      </w:pPr>
      <w:r w:rsidRPr="00E34239">
        <w:rPr>
          <w:rFonts w:asciiTheme="minorHAnsi" w:hAnsiTheme="minorHAnsi" w:cstheme="minorHAnsi"/>
        </w:rPr>
        <w:t>If you have any additional information that you feel is significant and will enable us to know you better, please provide it here:</w:t>
      </w:r>
    </w:p>
    <w:p w14:paraId="027CEE32" w14:textId="77777777" w:rsidR="00E565A6" w:rsidRPr="00E34239" w:rsidRDefault="00E565A6" w:rsidP="00E565A6">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E565A6" w:rsidRPr="00E34239" w14:paraId="3043AAA3" w14:textId="77777777" w:rsidTr="009253DA">
        <w:tc>
          <w:tcPr>
            <w:tcW w:w="9098" w:type="dxa"/>
          </w:tcPr>
          <w:p w14:paraId="0DCA985C" w14:textId="77777777" w:rsidR="00E565A6" w:rsidRPr="00E34239" w:rsidRDefault="00E565A6" w:rsidP="009253DA">
            <w:pPr>
              <w:bidi w:val="0"/>
              <w:ind w:left="-614" w:right="540"/>
              <w:rPr>
                <w:rFonts w:asciiTheme="minorHAnsi" w:hAnsiTheme="minorHAnsi" w:cstheme="minorHAnsi"/>
              </w:rPr>
            </w:pPr>
          </w:p>
        </w:tc>
      </w:tr>
      <w:tr w:rsidR="00E565A6" w:rsidRPr="00E34239" w14:paraId="2CE930BD" w14:textId="77777777" w:rsidTr="009253DA">
        <w:tc>
          <w:tcPr>
            <w:tcW w:w="9098" w:type="dxa"/>
          </w:tcPr>
          <w:p w14:paraId="2EF5F5F3" w14:textId="77777777" w:rsidR="00E565A6" w:rsidRPr="00E34239" w:rsidRDefault="00E565A6" w:rsidP="009253DA">
            <w:pPr>
              <w:bidi w:val="0"/>
              <w:ind w:left="-614" w:right="540"/>
              <w:rPr>
                <w:rFonts w:asciiTheme="minorHAnsi" w:hAnsiTheme="minorHAnsi" w:cstheme="minorHAnsi"/>
              </w:rPr>
            </w:pPr>
          </w:p>
        </w:tc>
      </w:tr>
      <w:tr w:rsidR="00E565A6" w:rsidRPr="00E34239" w14:paraId="4D94752B" w14:textId="77777777" w:rsidTr="009253DA">
        <w:tc>
          <w:tcPr>
            <w:tcW w:w="9098" w:type="dxa"/>
          </w:tcPr>
          <w:p w14:paraId="08FF84C0" w14:textId="77777777" w:rsidR="00E565A6" w:rsidRPr="00E34239" w:rsidRDefault="00E565A6" w:rsidP="009253DA">
            <w:pPr>
              <w:bidi w:val="0"/>
              <w:ind w:left="-614" w:right="540"/>
              <w:rPr>
                <w:rFonts w:asciiTheme="minorHAnsi" w:hAnsiTheme="minorHAnsi" w:cstheme="minorHAnsi"/>
              </w:rPr>
            </w:pPr>
          </w:p>
        </w:tc>
      </w:tr>
      <w:tr w:rsidR="00E565A6" w:rsidRPr="00E34239" w14:paraId="1D6FF9D3" w14:textId="77777777" w:rsidTr="009253DA">
        <w:tc>
          <w:tcPr>
            <w:tcW w:w="9098" w:type="dxa"/>
          </w:tcPr>
          <w:p w14:paraId="535FCE08" w14:textId="77777777" w:rsidR="00E565A6" w:rsidRPr="00E34239" w:rsidRDefault="00E565A6" w:rsidP="009253DA">
            <w:pPr>
              <w:bidi w:val="0"/>
              <w:ind w:left="-614" w:right="540"/>
              <w:rPr>
                <w:rFonts w:asciiTheme="minorHAnsi" w:hAnsiTheme="minorHAnsi" w:cstheme="minorHAnsi"/>
              </w:rPr>
            </w:pPr>
          </w:p>
        </w:tc>
      </w:tr>
      <w:tr w:rsidR="00E565A6" w:rsidRPr="00E34239" w14:paraId="214CFE2A" w14:textId="77777777" w:rsidTr="009253DA">
        <w:tc>
          <w:tcPr>
            <w:tcW w:w="9098" w:type="dxa"/>
          </w:tcPr>
          <w:p w14:paraId="6BCFE339" w14:textId="77777777" w:rsidR="00E565A6" w:rsidRPr="00E34239" w:rsidRDefault="00E565A6" w:rsidP="009253DA">
            <w:pPr>
              <w:bidi w:val="0"/>
              <w:ind w:left="-614" w:right="540"/>
              <w:rPr>
                <w:rFonts w:asciiTheme="minorHAnsi" w:hAnsiTheme="minorHAnsi" w:cstheme="minorHAnsi"/>
              </w:rPr>
            </w:pPr>
          </w:p>
        </w:tc>
      </w:tr>
    </w:tbl>
    <w:p w14:paraId="21BF5FDC" w14:textId="77777777" w:rsidR="00E565A6" w:rsidRPr="00E34239" w:rsidRDefault="00E565A6" w:rsidP="00E565A6">
      <w:pPr>
        <w:bidi w:val="0"/>
        <w:ind w:left="720"/>
        <w:rPr>
          <w:rFonts w:asciiTheme="minorHAnsi" w:hAnsiTheme="minorHAnsi" w:cstheme="minorHAnsi"/>
        </w:rPr>
      </w:pPr>
    </w:p>
    <w:p w14:paraId="45CD4327" w14:textId="77777777" w:rsidR="004901AB" w:rsidRPr="00E34239" w:rsidRDefault="004901AB" w:rsidP="00FB7568">
      <w:pPr>
        <w:bidi w:val="0"/>
        <w:spacing w:line="600" w:lineRule="auto"/>
        <w:rPr>
          <w:rFonts w:asciiTheme="minorHAnsi" w:hAnsiTheme="minorHAnsi" w:cstheme="minorHAnsi"/>
          <w:rtl/>
          <w:lang w:val="en-GB"/>
        </w:rPr>
      </w:pPr>
    </w:p>
    <w:sectPr w:rsidR="004901AB" w:rsidRPr="00E34239" w:rsidSect="001C1D51">
      <w:headerReference w:type="even" r:id="rId9"/>
      <w:headerReference w:type="default" r:id="rId10"/>
      <w:footerReference w:type="even" r:id="rId11"/>
      <w:footerReference w:type="default" r:id="rId12"/>
      <w:headerReference w:type="first" r:id="rId13"/>
      <w:footerReference w:type="first" r:id="rId14"/>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A0A4D" w14:textId="77777777" w:rsidR="00897ACE" w:rsidRDefault="00897ACE" w:rsidP="00D553EC">
      <w:r>
        <w:separator/>
      </w:r>
    </w:p>
  </w:endnote>
  <w:endnote w:type="continuationSeparator" w:id="0">
    <w:p w14:paraId="334E4036" w14:textId="77777777" w:rsidR="00897ACE" w:rsidRDefault="00897ACE"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AF328" w14:textId="77777777" w:rsidR="00863F61" w:rsidRDefault="00863F6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18508" w14:textId="77777777" w:rsidR="00EE4792" w:rsidRPr="00EE4792" w:rsidRDefault="00EE4792" w:rsidP="005925F1">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D11FE9">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5925F1">
      <w:rPr>
        <w:rFonts w:asciiTheme="minorHAnsi" w:hAnsiTheme="minorHAnsi" w:cstheme="minorHAnsi"/>
        <w:sz w:val="20"/>
        <w:szCs w:val="20"/>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553C" w14:textId="77777777" w:rsidR="00863F61" w:rsidRDefault="00863F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60CE7" w14:textId="77777777" w:rsidR="00897ACE" w:rsidRDefault="00897ACE" w:rsidP="00D553EC">
      <w:r>
        <w:separator/>
      </w:r>
    </w:p>
  </w:footnote>
  <w:footnote w:type="continuationSeparator" w:id="0">
    <w:p w14:paraId="17139BE9" w14:textId="77777777" w:rsidR="00897ACE" w:rsidRDefault="00897ACE"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A4C7A" w14:textId="77777777" w:rsidR="00863F61" w:rsidRDefault="00863F6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1C293" w14:textId="77777777" w:rsidR="00F17F34" w:rsidRDefault="00365499">
    <w:pPr>
      <w:pStyle w:val="a3"/>
    </w:pPr>
    <w:r>
      <w:rPr>
        <w:noProof/>
      </w:rPr>
      <w:drawing>
        <wp:inline distT="0" distB="0" distL="0" distR="0" wp14:anchorId="725BC242" wp14:editId="45384A53">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D8383" w14:textId="77777777" w:rsidR="00FA61F2" w:rsidRPr="00B33D29" w:rsidRDefault="00F17F34" w:rsidP="00B33D29">
    <w:pPr>
      <w:pStyle w:val="a3"/>
    </w:pPr>
    <w:r>
      <w:rPr>
        <w:noProof/>
      </w:rPr>
      <w:drawing>
        <wp:inline distT="0" distB="0" distL="0" distR="0" wp14:anchorId="1B881ECE" wp14:editId="501297B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005D4"/>
    <w:multiLevelType w:val="hybridMultilevel"/>
    <w:tmpl w:val="9BDE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6"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7"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10"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18E4567"/>
    <w:multiLevelType w:val="hybridMultilevel"/>
    <w:tmpl w:val="A44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E00470"/>
    <w:multiLevelType w:val="hybridMultilevel"/>
    <w:tmpl w:val="F6165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919034">
    <w:abstractNumId w:val="5"/>
  </w:num>
  <w:num w:numId="2" w16cid:durableId="1598050971">
    <w:abstractNumId w:val="15"/>
  </w:num>
  <w:num w:numId="3" w16cid:durableId="1566336723">
    <w:abstractNumId w:val="10"/>
  </w:num>
  <w:num w:numId="4" w16cid:durableId="467481791">
    <w:abstractNumId w:val="6"/>
  </w:num>
  <w:num w:numId="5" w16cid:durableId="611059942">
    <w:abstractNumId w:val="4"/>
  </w:num>
  <w:num w:numId="6" w16cid:durableId="529341884">
    <w:abstractNumId w:val="8"/>
  </w:num>
  <w:num w:numId="7" w16cid:durableId="19429559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3617652">
    <w:abstractNumId w:val="0"/>
  </w:num>
  <w:num w:numId="9" w16cid:durableId="11303359">
    <w:abstractNumId w:val="17"/>
  </w:num>
  <w:num w:numId="10" w16cid:durableId="313491436">
    <w:abstractNumId w:val="19"/>
  </w:num>
  <w:num w:numId="11" w16cid:durableId="309023765">
    <w:abstractNumId w:val="23"/>
  </w:num>
  <w:num w:numId="12" w16cid:durableId="1612974067">
    <w:abstractNumId w:val="2"/>
  </w:num>
  <w:num w:numId="13" w16cid:durableId="207572905">
    <w:abstractNumId w:val="7"/>
  </w:num>
  <w:num w:numId="14" w16cid:durableId="1654483269">
    <w:abstractNumId w:val="9"/>
  </w:num>
  <w:num w:numId="15" w16cid:durableId="469401326">
    <w:abstractNumId w:val="11"/>
  </w:num>
  <w:num w:numId="16" w16cid:durableId="1701856414">
    <w:abstractNumId w:val="25"/>
  </w:num>
  <w:num w:numId="17" w16cid:durableId="1544487269">
    <w:abstractNumId w:val="21"/>
  </w:num>
  <w:num w:numId="18" w16cid:durableId="216361546">
    <w:abstractNumId w:val="20"/>
  </w:num>
  <w:num w:numId="19" w16cid:durableId="205681980">
    <w:abstractNumId w:val="13"/>
  </w:num>
  <w:num w:numId="20" w16cid:durableId="99955721">
    <w:abstractNumId w:val="14"/>
  </w:num>
  <w:num w:numId="21" w16cid:durableId="252320451">
    <w:abstractNumId w:val="22"/>
  </w:num>
  <w:num w:numId="22" w16cid:durableId="2006782419">
    <w:abstractNumId w:val="3"/>
  </w:num>
  <w:num w:numId="23" w16cid:durableId="1933315180">
    <w:abstractNumId w:val="12"/>
  </w:num>
  <w:num w:numId="24" w16cid:durableId="163010064">
    <w:abstractNumId w:val="16"/>
  </w:num>
  <w:num w:numId="25" w16cid:durableId="130024738">
    <w:abstractNumId w:val="24"/>
  </w:num>
  <w:num w:numId="26" w16cid:durableId="772941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134"/>
    <w:rsid w:val="00194E86"/>
    <w:rsid w:val="001C1D51"/>
    <w:rsid w:val="0020228A"/>
    <w:rsid w:val="002326E1"/>
    <w:rsid w:val="00242234"/>
    <w:rsid w:val="00264CD1"/>
    <w:rsid w:val="002821FD"/>
    <w:rsid w:val="002901BA"/>
    <w:rsid w:val="002D67A0"/>
    <w:rsid w:val="00340668"/>
    <w:rsid w:val="0035308C"/>
    <w:rsid w:val="00363039"/>
    <w:rsid w:val="00365499"/>
    <w:rsid w:val="00377580"/>
    <w:rsid w:val="00397208"/>
    <w:rsid w:val="003B2756"/>
    <w:rsid w:val="003C10D7"/>
    <w:rsid w:val="003C7B3C"/>
    <w:rsid w:val="003E34BB"/>
    <w:rsid w:val="003F28AD"/>
    <w:rsid w:val="003F65C1"/>
    <w:rsid w:val="004000F5"/>
    <w:rsid w:val="00400B05"/>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25F1"/>
    <w:rsid w:val="0059758C"/>
    <w:rsid w:val="005A358B"/>
    <w:rsid w:val="005B2266"/>
    <w:rsid w:val="005B422E"/>
    <w:rsid w:val="005C10D0"/>
    <w:rsid w:val="005C1910"/>
    <w:rsid w:val="005C411D"/>
    <w:rsid w:val="00601F07"/>
    <w:rsid w:val="00613980"/>
    <w:rsid w:val="00647A7D"/>
    <w:rsid w:val="006757D9"/>
    <w:rsid w:val="0068153C"/>
    <w:rsid w:val="00687F0F"/>
    <w:rsid w:val="006A6CA2"/>
    <w:rsid w:val="006E581D"/>
    <w:rsid w:val="006E7772"/>
    <w:rsid w:val="006F3727"/>
    <w:rsid w:val="006F44C5"/>
    <w:rsid w:val="007173D9"/>
    <w:rsid w:val="00720FFF"/>
    <w:rsid w:val="00725A21"/>
    <w:rsid w:val="00734EC0"/>
    <w:rsid w:val="0073627F"/>
    <w:rsid w:val="007374AF"/>
    <w:rsid w:val="00750590"/>
    <w:rsid w:val="00791D79"/>
    <w:rsid w:val="00795405"/>
    <w:rsid w:val="007C1CF4"/>
    <w:rsid w:val="007C59F5"/>
    <w:rsid w:val="007D2F4E"/>
    <w:rsid w:val="007F1022"/>
    <w:rsid w:val="00813442"/>
    <w:rsid w:val="00822810"/>
    <w:rsid w:val="00827A2A"/>
    <w:rsid w:val="00853331"/>
    <w:rsid w:val="00863F61"/>
    <w:rsid w:val="008834A5"/>
    <w:rsid w:val="00897ACE"/>
    <w:rsid w:val="008A59C3"/>
    <w:rsid w:val="008A6081"/>
    <w:rsid w:val="008B7D42"/>
    <w:rsid w:val="008C4037"/>
    <w:rsid w:val="008D30FB"/>
    <w:rsid w:val="008D66AA"/>
    <w:rsid w:val="00907DA3"/>
    <w:rsid w:val="0092354B"/>
    <w:rsid w:val="00923792"/>
    <w:rsid w:val="00953514"/>
    <w:rsid w:val="0096699D"/>
    <w:rsid w:val="00971408"/>
    <w:rsid w:val="00983769"/>
    <w:rsid w:val="009859BC"/>
    <w:rsid w:val="00987E1D"/>
    <w:rsid w:val="00995757"/>
    <w:rsid w:val="009B001C"/>
    <w:rsid w:val="009C177A"/>
    <w:rsid w:val="009C4B3E"/>
    <w:rsid w:val="009D1222"/>
    <w:rsid w:val="009D1FDF"/>
    <w:rsid w:val="009D6D7B"/>
    <w:rsid w:val="009F0262"/>
    <w:rsid w:val="009F2CED"/>
    <w:rsid w:val="00A24961"/>
    <w:rsid w:val="00A45545"/>
    <w:rsid w:val="00A52264"/>
    <w:rsid w:val="00A56767"/>
    <w:rsid w:val="00A67A28"/>
    <w:rsid w:val="00A7479C"/>
    <w:rsid w:val="00A95BEB"/>
    <w:rsid w:val="00B2001F"/>
    <w:rsid w:val="00B33D29"/>
    <w:rsid w:val="00B93079"/>
    <w:rsid w:val="00BB3027"/>
    <w:rsid w:val="00BB6A98"/>
    <w:rsid w:val="00BB7E4C"/>
    <w:rsid w:val="00BC0E9C"/>
    <w:rsid w:val="00BC7559"/>
    <w:rsid w:val="00BC7C44"/>
    <w:rsid w:val="00C42264"/>
    <w:rsid w:val="00C4407B"/>
    <w:rsid w:val="00C66B2B"/>
    <w:rsid w:val="00C714D2"/>
    <w:rsid w:val="00C81B78"/>
    <w:rsid w:val="00C82F70"/>
    <w:rsid w:val="00CA1FBB"/>
    <w:rsid w:val="00CA7E9B"/>
    <w:rsid w:val="00CB27CD"/>
    <w:rsid w:val="00CD671A"/>
    <w:rsid w:val="00CE6E36"/>
    <w:rsid w:val="00D11FE9"/>
    <w:rsid w:val="00D170CB"/>
    <w:rsid w:val="00D376BE"/>
    <w:rsid w:val="00D42800"/>
    <w:rsid w:val="00D42EF9"/>
    <w:rsid w:val="00D553EC"/>
    <w:rsid w:val="00D84C4F"/>
    <w:rsid w:val="00DC0B00"/>
    <w:rsid w:val="00DD27CD"/>
    <w:rsid w:val="00E220D0"/>
    <w:rsid w:val="00E248FA"/>
    <w:rsid w:val="00E30959"/>
    <w:rsid w:val="00E34239"/>
    <w:rsid w:val="00E565A6"/>
    <w:rsid w:val="00E744A4"/>
    <w:rsid w:val="00E807F6"/>
    <w:rsid w:val="00E81D33"/>
    <w:rsid w:val="00E84F28"/>
    <w:rsid w:val="00E95B98"/>
    <w:rsid w:val="00EA5C75"/>
    <w:rsid w:val="00EA78F0"/>
    <w:rsid w:val="00EB2A93"/>
    <w:rsid w:val="00EC6551"/>
    <w:rsid w:val="00EC7E9D"/>
    <w:rsid w:val="00EE4792"/>
    <w:rsid w:val="00EF1203"/>
    <w:rsid w:val="00F0240A"/>
    <w:rsid w:val="00F052DA"/>
    <w:rsid w:val="00F14783"/>
    <w:rsid w:val="00F1708F"/>
    <w:rsid w:val="00F17F34"/>
    <w:rsid w:val="00F22B9F"/>
    <w:rsid w:val="00F24406"/>
    <w:rsid w:val="00F27EF6"/>
    <w:rsid w:val="00F5698A"/>
    <w:rsid w:val="00F9079E"/>
    <w:rsid w:val="00F93F60"/>
    <w:rsid w:val="00FA61F2"/>
    <w:rsid w:val="00FB6BDC"/>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81763E0"/>
  <w15:docId w15:val="{D77C5A1B-B6C0-42ED-827D-5BBB13626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A2E7D-1D81-461A-8D56-C086BAC1A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935</Words>
  <Characters>5315</Characters>
  <Application>Microsoft Office Word</Application>
  <DocSecurity>0</DocSecurity>
  <Lines>44</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al Mordoch</cp:lastModifiedBy>
  <cp:revision>3</cp:revision>
  <dcterms:created xsi:type="dcterms:W3CDTF">2024-01-01T08:12:00Z</dcterms:created>
  <dcterms:modified xsi:type="dcterms:W3CDTF">2025-12-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fff1625fa726a864df4fc2400be95f435cdc4ded7f6bfd1017003034148127</vt:lpwstr>
  </property>
</Properties>
</file>